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6D9C3" w14:textId="3CB9D575" w:rsidR="00416FA0" w:rsidRPr="00964922" w:rsidRDefault="00416FA0" w:rsidP="0096492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964922">
        <w:rPr>
          <w:rFonts w:ascii="Times New Roman" w:hAnsi="Times New Roman" w:cs="Times New Roman"/>
          <w:b/>
          <w:sz w:val="24"/>
          <w:szCs w:val="24"/>
          <w:lang w:val="en-US"/>
        </w:rPr>
        <w:t>Exercies</w:t>
      </w:r>
      <w:proofErr w:type="spellEnd"/>
      <w:r w:rsidRPr="00964922">
        <w:rPr>
          <w:rFonts w:ascii="Times New Roman" w:hAnsi="Times New Roman" w:cs="Times New Roman"/>
          <w:b/>
          <w:sz w:val="24"/>
          <w:szCs w:val="24"/>
          <w:lang w:val="en-US"/>
        </w:rPr>
        <w:t xml:space="preserve"> of Ser </w:t>
      </w:r>
    </w:p>
    <w:p w14:paraId="5DC46C72" w14:textId="77777777" w:rsidR="00416FA0" w:rsidRPr="00964922" w:rsidRDefault="00416FA0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A3B5AC0" w14:textId="6FA4A531" w:rsidR="00E06E47" w:rsidRDefault="00416FA0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  <w:bookmarkStart w:id="0" w:name="_Hlk47682578"/>
      <w:r w:rsidRPr="00964922">
        <w:rPr>
          <w:rFonts w:ascii="Times New Roman" w:hAnsi="Times New Roman" w:cs="Times New Roman"/>
          <w:b/>
          <w:sz w:val="24"/>
          <w:szCs w:val="24"/>
          <w:lang w:val="en-US"/>
        </w:rPr>
        <w:t xml:space="preserve">1.1. </w:t>
      </w:r>
      <w:r w:rsidR="00E06E47" w:rsidRPr="00964922">
        <w:rPr>
          <w:rFonts w:ascii="Times New Roman" w:hAnsi="Times New Roman" w:cs="Times New Roman"/>
          <w:b/>
          <w:sz w:val="24"/>
          <w:szCs w:val="24"/>
          <w:lang w:val="en-US"/>
        </w:rPr>
        <w:t xml:space="preserve">Use the information given to say who each person is and where each person is from. </w:t>
      </w:r>
      <w:proofErr w:type="spellStart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>The</w:t>
      </w:r>
      <w:proofErr w:type="spellEnd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  <w:proofErr w:type="spellStart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>first</w:t>
      </w:r>
      <w:proofErr w:type="spellEnd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  <w:proofErr w:type="spellStart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>one</w:t>
      </w:r>
      <w:proofErr w:type="spellEnd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  <w:proofErr w:type="spellStart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>is</w:t>
      </w:r>
      <w:proofErr w:type="spellEnd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 xml:space="preserve"> done </w:t>
      </w:r>
      <w:proofErr w:type="spellStart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>for</w:t>
      </w:r>
      <w:proofErr w:type="spellEnd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  <w:proofErr w:type="spellStart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>you</w:t>
      </w:r>
      <w:proofErr w:type="spellEnd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 xml:space="preserve">. </w:t>
      </w:r>
    </w:p>
    <w:p w14:paraId="1A6237C6" w14:textId="77777777" w:rsidR="00F1227E" w:rsidRPr="00964922" w:rsidRDefault="00F1227E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0A3B5AC1" w14:textId="3A53A445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1. yo / Carmen / la República Dominicana </w:t>
      </w:r>
      <w:r w:rsidR="0078190E">
        <w:rPr>
          <w:rFonts w:ascii="Times New Roman" w:hAnsi="Times New Roman" w:cs="Times New Roman"/>
          <w:sz w:val="24"/>
          <w:szCs w:val="24"/>
          <w:lang w:val="es-ES"/>
        </w:rPr>
        <w:br/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Yo soy Carmen. </w:t>
      </w:r>
      <w:r w:rsidR="00F1227E">
        <w:rPr>
          <w:rFonts w:ascii="Times New Roman" w:hAnsi="Times New Roman" w:cs="Times New Roman"/>
          <w:sz w:val="24"/>
          <w:szCs w:val="24"/>
          <w:lang w:val="es-ES"/>
        </w:rPr>
        <w:br/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Yo soy de la República Dominicana. </w:t>
      </w:r>
      <w:r w:rsidR="003A71C8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3A71C8" w:rsidRPr="003A71C8">
        <w:rPr>
          <w:rFonts w:ascii="Times New Roman" w:hAnsi="Times New Roman" w:cs="Times New Roman"/>
          <w:sz w:val="24"/>
          <w:szCs w:val="24"/>
          <w:lang w:val="es-ES"/>
        </w:rPr>
        <w:sym w:font="Wingdings" w:char="F0E0"/>
      </w:r>
      <w:r w:rsidR="003A71C8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proofErr w:type="spellStart"/>
      <w:r w:rsidR="003A71C8">
        <w:rPr>
          <w:rFonts w:ascii="Times New Roman" w:hAnsi="Times New Roman" w:cs="Times New Roman"/>
          <w:sz w:val="24"/>
          <w:szCs w:val="24"/>
          <w:lang w:val="es-ES"/>
        </w:rPr>
        <w:t>from</w:t>
      </w:r>
      <w:proofErr w:type="spellEnd"/>
      <w:r w:rsidR="003A71C8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14:paraId="0A3B5AC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AC3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2. nosotras / Lidia y Adela / Colombia ________________________________________________ </w:t>
      </w:r>
    </w:p>
    <w:p w14:paraId="0A3B5AC4" w14:textId="67F38603" w:rsidR="00E06E47" w:rsidRPr="00964922" w:rsidRDefault="00DC75ED" w:rsidP="00964922">
      <w:pPr>
        <w:tabs>
          <w:tab w:val="left" w:pos="802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ab/>
      </w:r>
    </w:p>
    <w:p w14:paraId="0A3B5AC5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3. tú / Roque / El Salvador _________________________________________________________ </w:t>
      </w:r>
    </w:p>
    <w:p w14:paraId="0A3B5AC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AC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4. ellos / Bárbara y Carlos / Uruguay _________________________________________________ </w:t>
      </w:r>
    </w:p>
    <w:p w14:paraId="0A3B5AC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AC9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5. ustedes / los señores Tobar / Panamá _______________________________________________ </w:t>
      </w:r>
    </w:p>
    <w:p w14:paraId="0A3B5ACA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ACB" w14:textId="6A8FB5C5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6. él / el maestro de español / España </w:t>
      </w:r>
      <w:r w:rsidR="003A71C8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3A71C8" w:rsidRPr="003A71C8">
        <w:rPr>
          <w:rFonts w:ascii="Times New Roman" w:hAnsi="Times New Roman" w:cs="Times New Roman"/>
          <w:sz w:val="24"/>
          <w:szCs w:val="24"/>
          <w:lang w:val="es-ES"/>
        </w:rPr>
        <w:sym w:font="Wingdings" w:char="F0E0"/>
      </w:r>
      <w:r w:rsidR="003A71C8">
        <w:rPr>
          <w:rFonts w:ascii="Times New Roman" w:hAnsi="Times New Roman" w:cs="Times New Roman"/>
          <w:sz w:val="24"/>
          <w:szCs w:val="24"/>
          <w:lang w:val="es-ES"/>
        </w:rPr>
        <w:t xml:space="preserve"> of 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_________________________________________________ </w:t>
      </w:r>
    </w:p>
    <w:p w14:paraId="0A3B5ACC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ACD" w14:textId="4BD8593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  <w:bookmarkStart w:id="1" w:name="_Hlk47682592"/>
      <w:bookmarkEnd w:id="0"/>
      <w:r w:rsidRPr="00964922">
        <w:rPr>
          <w:rFonts w:ascii="Times New Roman" w:hAnsi="Times New Roman" w:cs="Times New Roman"/>
          <w:b/>
          <w:sz w:val="24"/>
          <w:szCs w:val="24"/>
          <w:lang w:val="es-ES"/>
        </w:rPr>
        <w:t xml:space="preserve">Ejercicios de Ser </w:t>
      </w:r>
    </w:p>
    <w:p w14:paraId="0A3B5ACE" w14:textId="6A14CF5D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Ella ______baja.</w:t>
      </w:r>
    </w:p>
    <w:p w14:paraId="0A3B5ACF" w14:textId="45359A95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Nosotros _______estudiantes.</w:t>
      </w:r>
    </w:p>
    <w:p w14:paraId="0A3B5AD0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Ellos______altos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14:paraId="0A3B5AD1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Ashley y yo _______amigas.</w:t>
      </w:r>
    </w:p>
    <w:p w14:paraId="0A3B5AD2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Nosotros ______americanos.</w:t>
      </w:r>
    </w:p>
    <w:p w14:paraId="0A3B5AD3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El libro</w:t>
      </w:r>
      <w:r w:rsidR="00C42CCE" w:rsidRPr="00964922">
        <w:rPr>
          <w:rFonts w:ascii="Times New Roman" w:hAnsi="Times New Roman" w:cs="Times New Roman"/>
          <w:sz w:val="24"/>
          <w:szCs w:val="24"/>
          <w:lang w:val="es-ES"/>
        </w:rPr>
        <w:t>(</w:t>
      </w:r>
      <w:proofErr w:type="spellStart"/>
      <w:r w:rsidR="00C42CCE" w:rsidRPr="00964922">
        <w:rPr>
          <w:rFonts w:ascii="Times New Roman" w:hAnsi="Times New Roman" w:cs="Times New Roman"/>
          <w:sz w:val="24"/>
          <w:szCs w:val="24"/>
          <w:lang w:val="es-ES"/>
        </w:rPr>
        <w:t>book</w:t>
      </w:r>
      <w:proofErr w:type="spellEnd"/>
      <w:r w:rsidR="00C42CCE" w:rsidRPr="00964922">
        <w:rPr>
          <w:rFonts w:ascii="Times New Roman" w:hAnsi="Times New Roman" w:cs="Times New Roman"/>
          <w:sz w:val="24"/>
          <w:szCs w:val="24"/>
          <w:lang w:val="es-ES"/>
        </w:rPr>
        <w:t>)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 _____rojo.(red)</w:t>
      </w:r>
    </w:p>
    <w:p w14:paraId="0A3B5AD4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Ella ____mi amiga.</w:t>
      </w:r>
    </w:p>
    <w:p w14:paraId="0A3B5AD5" w14:textId="77777777" w:rsidR="00C062F4" w:rsidRPr="00964922" w:rsidRDefault="00C42CCE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É</w:t>
      </w:r>
      <w:r w:rsidR="00C062F4" w:rsidRPr="00964922">
        <w:rPr>
          <w:rFonts w:ascii="Times New Roman" w:hAnsi="Times New Roman" w:cs="Times New Roman"/>
          <w:sz w:val="24"/>
          <w:szCs w:val="24"/>
          <w:lang w:val="es-ES"/>
        </w:rPr>
        <w:t>l _____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 policía</w:t>
      </w:r>
      <w:r w:rsidR="00C062F4" w:rsidRPr="00964922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14:paraId="0A3B5AD6" w14:textId="7423221A" w:rsidR="00C062F4" w:rsidRPr="00964922" w:rsidRDefault="00C42CCE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María</w:t>
      </w:r>
      <w:r w:rsidR="00C062F4"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 y Carmen _______inteligentes.</w:t>
      </w:r>
    </w:p>
    <w:p w14:paraId="0A3B5AD7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Ellos _____serios.</w:t>
      </w:r>
    </w:p>
    <w:p w14:paraId="0A3B5AD8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La casa ______nueva.</w:t>
      </w:r>
    </w:p>
    <w:p w14:paraId="0A3B5AD9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El libro ______morado. 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purple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>)</w:t>
      </w:r>
    </w:p>
    <w:p w14:paraId="0A3B5ADA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Yo ____americana.</w:t>
      </w:r>
    </w:p>
    <w:p w14:paraId="0A3B5ADB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Francisca ______seria.</w:t>
      </w:r>
    </w:p>
    <w:p w14:paraId="0A3B5ADC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Yo _____de California.</w:t>
      </w:r>
    </w:p>
    <w:p w14:paraId="0A3B5ADD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Roberto y tú ____vecinos 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neighbors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>)</w:t>
      </w:r>
    </w:p>
    <w:p w14:paraId="0A3B5ADE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Tú_____mi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 amigo.</w:t>
      </w:r>
    </w:p>
    <w:p w14:paraId="0A3B5ADF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Tammy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 y yo _______doctoras.</w:t>
      </w:r>
    </w:p>
    <w:p w14:paraId="0A3B5AE0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La mujer ______mi maestra.</w:t>
      </w:r>
    </w:p>
    <w:p w14:paraId="0A3B5AE1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La escuela 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school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>) _______grande. 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big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>)</w:t>
      </w:r>
    </w:p>
    <w:p w14:paraId="0A3B5AE2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Mi padre</w:t>
      </w:r>
      <w:r w:rsidR="00332A2E"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>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father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>) _____alto.</w:t>
      </w:r>
    </w:p>
    <w:p w14:paraId="0A3B5AE3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Jorge y Emily _____buenos amigos.</w:t>
      </w:r>
    </w:p>
    <w:p w14:paraId="0A3B5AE4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Usted ______maestro.</w:t>
      </w:r>
    </w:p>
    <w:p w14:paraId="0A3B5AE5" w14:textId="02E04592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Smith ______policía.</w:t>
      </w:r>
    </w:p>
    <w:p w14:paraId="0A3B5AE6" w14:textId="77777777" w:rsidR="00C062F4" w:rsidRPr="00964922" w:rsidRDefault="00C42CCE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Yo _____de Panamá</w:t>
      </w:r>
      <w:r w:rsidR="00C062F4" w:rsidRPr="00964922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14:paraId="0A3B5AE7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lastRenderedPageBreak/>
        <w:t>Ellas _____de Miami.</w:t>
      </w:r>
    </w:p>
    <w:p w14:paraId="0A3B5AE8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Ustedes ______de Chile.</w:t>
      </w:r>
    </w:p>
    <w:p w14:paraId="0A3B5AE9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Ana y Marcos _______de Costa Rica.</w:t>
      </w:r>
    </w:p>
    <w:p w14:paraId="0A3B5AEA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Eduardo _______de México.</w:t>
      </w:r>
    </w:p>
    <w:p w14:paraId="0A3B5AEB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Ella ______de España.</w:t>
      </w:r>
    </w:p>
    <w:p w14:paraId="0A3B5AEC" w14:textId="77777777" w:rsidR="00C062F4" w:rsidRPr="00964922" w:rsidRDefault="00C42CCE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Yolanda ______de Los Á</w:t>
      </w:r>
      <w:r w:rsidR="00C062F4" w:rsidRPr="00964922">
        <w:rPr>
          <w:rFonts w:ascii="Times New Roman" w:hAnsi="Times New Roman" w:cs="Times New Roman"/>
          <w:sz w:val="24"/>
          <w:szCs w:val="24"/>
          <w:lang w:val="es-ES"/>
        </w:rPr>
        <w:t>ngeles.</w:t>
      </w:r>
    </w:p>
    <w:p w14:paraId="0A3B5AED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Ellos ______de Tijuana.</w:t>
      </w:r>
    </w:p>
    <w:p w14:paraId="0A3B5AEE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Ustedes ______de Detroit.</w:t>
      </w:r>
    </w:p>
    <w:p w14:paraId="0A3B5AEF" w14:textId="77777777" w:rsidR="00C062F4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La señora Ricardo _____baja.</w:t>
      </w:r>
    </w:p>
    <w:p w14:paraId="0A3B5AF0" w14:textId="77777777" w:rsidR="00B32A92" w:rsidRPr="00964922" w:rsidRDefault="00C062F4" w:rsidP="00964922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Nosotras _______ inteligentes</w:t>
      </w:r>
      <w:bookmarkEnd w:id="1"/>
      <w:r w:rsidRPr="00964922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14:paraId="0A3B5AF1" w14:textId="21425D4C" w:rsidR="00E06E47" w:rsidRPr="00964922" w:rsidRDefault="00416FA0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2" w:name="_Hlk47682617"/>
      <w:r w:rsidRPr="00964922">
        <w:rPr>
          <w:rFonts w:ascii="Times New Roman" w:hAnsi="Times New Roman" w:cs="Times New Roman"/>
          <w:b/>
          <w:sz w:val="24"/>
          <w:szCs w:val="24"/>
        </w:rPr>
        <w:t>1.</w:t>
      </w:r>
      <w:r w:rsidR="000E75D8" w:rsidRPr="00964922">
        <w:rPr>
          <w:rFonts w:ascii="Times New Roman" w:hAnsi="Times New Roman" w:cs="Times New Roman"/>
          <w:b/>
          <w:sz w:val="24"/>
          <w:szCs w:val="24"/>
        </w:rPr>
        <w:t>3</w:t>
      </w:r>
      <w:r w:rsidR="00E06E47" w:rsidRPr="00964922">
        <w:rPr>
          <w:rFonts w:ascii="Times New Roman" w:hAnsi="Times New Roman" w:cs="Times New Roman"/>
          <w:b/>
          <w:sz w:val="24"/>
          <w:szCs w:val="24"/>
        </w:rPr>
        <w:t xml:space="preserve">. Fill in the blanks with the correct form of ser verb with the reasons. </w:t>
      </w:r>
    </w:p>
    <w:p w14:paraId="0A3B5AF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a)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ab/>
        <w:t>La casa  ________ amarilla. 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yellow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) </w:t>
      </w:r>
    </w:p>
    <w:p w14:paraId="0A3B5AF3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b)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ab/>
        <w:t xml:space="preserve">El muchacho ________  muy serio. </w:t>
      </w:r>
    </w:p>
    <w:p w14:paraId="0A3B5AF4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c)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ab/>
        <w:t xml:space="preserve">Tú no ________ feo. </w:t>
      </w:r>
    </w:p>
    <w:p w14:paraId="0A3B5AF5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d)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ab/>
        <w:t>Nosotros ________ de los Estados Unidos (USA).</w:t>
      </w:r>
    </w:p>
    <w:p w14:paraId="0A3B5AF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e)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ab/>
        <w:t>Mis primos _________ abogados.</w:t>
      </w:r>
    </w:p>
    <w:p w14:paraId="0A3B5AF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f)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ab/>
        <w:t>Vosotros ___________ de Barcelona.</w:t>
      </w:r>
    </w:p>
    <w:p w14:paraId="0A3B5AF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g)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ab/>
        <w:t>Ellas _____ ____  estudiantes.</w:t>
      </w:r>
    </w:p>
    <w:p w14:paraId="0A3B5AF9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h)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ab/>
        <w:t xml:space="preserve">Ustedes no ________  de aquí. </w:t>
      </w:r>
      <w:r w:rsidRPr="00964922">
        <w:rPr>
          <w:rFonts w:ascii="Times New Roman" w:hAnsi="Times New Roman" w:cs="Times New Roman"/>
          <w:sz w:val="24"/>
          <w:szCs w:val="24"/>
        </w:rPr>
        <w:t>(here)</w:t>
      </w:r>
    </w:p>
    <w:p w14:paraId="0A3B5AFA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6492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64922">
        <w:rPr>
          <w:rFonts w:ascii="Times New Roman" w:hAnsi="Times New Roman" w:cs="Times New Roman"/>
          <w:sz w:val="24"/>
          <w:szCs w:val="24"/>
        </w:rPr>
        <w:t>)</w:t>
      </w:r>
      <w:r w:rsidRPr="0096492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Yo</w:t>
      </w:r>
      <w:proofErr w:type="spellEnd"/>
      <w:r w:rsidRPr="00964922">
        <w:rPr>
          <w:rFonts w:ascii="Times New Roman" w:hAnsi="Times New Roman" w:cs="Times New Roman"/>
          <w:sz w:val="24"/>
          <w:szCs w:val="24"/>
        </w:rPr>
        <w:t xml:space="preserve"> _________</w:t>
      </w:r>
      <w:proofErr w:type="gramStart"/>
      <w:r w:rsidRPr="00964922">
        <w:rPr>
          <w:rFonts w:ascii="Times New Roman" w:hAnsi="Times New Roman" w:cs="Times New Roman"/>
          <w:sz w:val="24"/>
          <w:szCs w:val="24"/>
        </w:rPr>
        <w:t xml:space="preserve">_ 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alemán</w:t>
      </w:r>
      <w:proofErr w:type="spellEnd"/>
      <w:proofErr w:type="gramEnd"/>
      <w:r w:rsidRPr="0096492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german</w:t>
      </w:r>
      <w:proofErr w:type="spellEnd"/>
      <w:r w:rsidRPr="00964922">
        <w:rPr>
          <w:rFonts w:ascii="Times New Roman" w:hAnsi="Times New Roman" w:cs="Times New Roman"/>
          <w:sz w:val="24"/>
          <w:szCs w:val="24"/>
        </w:rPr>
        <w:t>).</w:t>
      </w:r>
    </w:p>
    <w:p w14:paraId="0A3B5AFB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3B5AFC" w14:textId="0746036A" w:rsidR="00E06E47" w:rsidRPr="00964922" w:rsidRDefault="00416FA0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64922">
        <w:rPr>
          <w:rFonts w:ascii="Times New Roman" w:hAnsi="Times New Roman" w:cs="Times New Roman"/>
          <w:b/>
          <w:sz w:val="24"/>
          <w:szCs w:val="24"/>
        </w:rPr>
        <w:t>1.</w:t>
      </w:r>
      <w:r w:rsidR="000E75D8" w:rsidRPr="00964922">
        <w:rPr>
          <w:rFonts w:ascii="Times New Roman" w:hAnsi="Times New Roman" w:cs="Times New Roman"/>
          <w:b/>
          <w:sz w:val="24"/>
          <w:szCs w:val="24"/>
        </w:rPr>
        <w:t>4</w:t>
      </w:r>
      <w:r w:rsidRPr="00964922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E06E47" w:rsidRPr="00964922">
        <w:rPr>
          <w:rFonts w:ascii="Times New Roman" w:hAnsi="Times New Roman" w:cs="Times New Roman"/>
          <w:b/>
          <w:sz w:val="24"/>
          <w:szCs w:val="24"/>
        </w:rPr>
        <w:t>Complete the following sentences by using correct form of verb ‘SER’ and identify the situation from the key word DOCTOR.</w:t>
      </w:r>
    </w:p>
    <w:p w14:paraId="0A3B5AFD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1. Juan y Marta _______ americanos. </w:t>
      </w:r>
    </w:p>
    <w:p w14:paraId="0A3B5AFE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2. La ropa 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dress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>) en España __________ muy cara 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costly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). </w:t>
      </w:r>
    </w:p>
    <w:p w14:paraId="0A3B5AFF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3. El hospital _________ muy grande. </w:t>
      </w:r>
    </w:p>
    <w:p w14:paraId="0A3B5B00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4. Él ________ un buen hombre. </w:t>
      </w:r>
    </w:p>
    <w:p w14:paraId="0A3B5B01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5. Ella ________ una viajera 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traveller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). </w:t>
      </w:r>
    </w:p>
    <w:p w14:paraId="0A3B5B0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6. Nosotros _________ estudiantes. </w:t>
      </w:r>
    </w:p>
    <w:p w14:paraId="0A3B5B03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7. Vosotros _________ peligrosos 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dangerous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). </w:t>
      </w:r>
    </w:p>
    <w:p w14:paraId="0A3B5B04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8. Vosotras __________ españolas. </w:t>
      </w:r>
    </w:p>
    <w:p w14:paraId="0A3B5B05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9. Ustedes __________ argentinos. </w:t>
      </w:r>
    </w:p>
    <w:p w14:paraId="0A3B5B0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10. Ellos ___________ personas. </w:t>
      </w:r>
    </w:p>
    <w:p w14:paraId="0A3B5B0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1. Guadalajara 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name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 of a 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city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 in México) ___________ una ciudad hermosa. </w:t>
      </w:r>
    </w:p>
    <w:p w14:paraId="0A3B5B0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2. El libro ________ Amarillo 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yellow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>).</w:t>
      </w:r>
    </w:p>
    <w:p w14:paraId="5581BE87" w14:textId="77777777" w:rsidR="007B0770" w:rsidRPr="00964922" w:rsidRDefault="007B0770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0A3B5B09" w14:textId="64745FE2" w:rsidR="00E06E47" w:rsidRPr="00964922" w:rsidRDefault="00E06E47" w:rsidP="0096492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  <w:proofErr w:type="spellStart"/>
      <w:r w:rsidRPr="00964922">
        <w:rPr>
          <w:rFonts w:ascii="Times New Roman" w:hAnsi="Times New Roman" w:cs="Times New Roman"/>
          <w:b/>
          <w:sz w:val="24"/>
          <w:szCs w:val="24"/>
          <w:lang w:val="es-ES"/>
        </w:rPr>
        <w:t>Article</w:t>
      </w:r>
      <w:proofErr w:type="spellEnd"/>
    </w:p>
    <w:p w14:paraId="0A3B5B0A" w14:textId="1FE1E51D" w:rsidR="00E06E47" w:rsidRPr="00964922" w:rsidRDefault="000E75D8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64922">
        <w:rPr>
          <w:rFonts w:ascii="Times New Roman" w:hAnsi="Times New Roman" w:cs="Times New Roman"/>
          <w:b/>
          <w:sz w:val="24"/>
          <w:szCs w:val="24"/>
          <w:lang w:val="en-US"/>
        </w:rPr>
        <w:t xml:space="preserve">2.1. </w:t>
      </w:r>
      <w:r w:rsidR="00E06E47" w:rsidRPr="00964922">
        <w:rPr>
          <w:rFonts w:ascii="Times New Roman" w:hAnsi="Times New Roman" w:cs="Times New Roman"/>
          <w:b/>
          <w:sz w:val="24"/>
          <w:szCs w:val="24"/>
        </w:rPr>
        <w:t>Fill in each of the blanks below with the correct definite article ("</w:t>
      </w:r>
      <w:proofErr w:type="spellStart"/>
      <w:r w:rsidR="00E06E47" w:rsidRPr="00964922">
        <w:rPr>
          <w:rFonts w:ascii="Times New Roman" w:hAnsi="Times New Roman" w:cs="Times New Roman"/>
          <w:b/>
          <w:sz w:val="24"/>
          <w:szCs w:val="24"/>
        </w:rPr>
        <w:t>el","la","las</w:t>
      </w:r>
      <w:proofErr w:type="gramStart"/>
      <w:r w:rsidR="00E06E47" w:rsidRPr="00964922">
        <w:rPr>
          <w:rFonts w:ascii="Times New Roman" w:hAnsi="Times New Roman" w:cs="Times New Roman"/>
          <w:b/>
          <w:sz w:val="24"/>
          <w:szCs w:val="24"/>
        </w:rPr>
        <w:t>",or</w:t>
      </w:r>
      <w:proofErr w:type="spellEnd"/>
      <w:proofErr w:type="gramEnd"/>
      <w:r w:rsidR="00E06E47" w:rsidRPr="00964922">
        <w:rPr>
          <w:rFonts w:ascii="Times New Roman" w:hAnsi="Times New Roman" w:cs="Times New Roman"/>
          <w:b/>
          <w:sz w:val="24"/>
          <w:szCs w:val="24"/>
        </w:rPr>
        <w:t xml:space="preserve"> "los"): </w:t>
      </w:r>
    </w:p>
    <w:p w14:paraId="0A3B5B0B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3B5B0C" w14:textId="6BE4414E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a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box = </w:t>
      </w:r>
      <w:r w:rsidR="009248CC" w:rsidRPr="00964922">
        <w:rPr>
          <w:rFonts w:ascii="Times New Roman" w:hAnsi="Times New Roman" w:cs="Times New Roman"/>
          <w:sz w:val="24"/>
          <w:szCs w:val="24"/>
        </w:rPr>
        <w:t xml:space="preserve">    </w:t>
      </w:r>
      <w:r w:rsidRPr="00964922">
        <w:rPr>
          <w:rFonts w:ascii="Times New Roman" w:hAnsi="Times New Roman" w:cs="Times New Roman"/>
          <w:sz w:val="24"/>
          <w:szCs w:val="24"/>
        </w:rPr>
        <w:t>________ caja</w:t>
      </w:r>
    </w:p>
    <w:p w14:paraId="0A3B5B0D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b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month = _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mes</w:t>
      </w:r>
      <w:proofErr w:type="spellEnd"/>
      <w:r w:rsidRPr="009649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3B5B0E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c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bicycles = __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bicicletas</w:t>
      </w:r>
      <w:proofErr w:type="spellEnd"/>
    </w:p>
    <w:p w14:paraId="0A3B5B0F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d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clothing/clothes = __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ropa</w:t>
      </w:r>
      <w:proofErr w:type="spellEnd"/>
    </w:p>
    <w:p w14:paraId="0A3B5B10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e)</w:t>
      </w:r>
      <w:r w:rsidRPr="00964922">
        <w:rPr>
          <w:rFonts w:ascii="Times New Roman" w:hAnsi="Times New Roman" w:cs="Times New Roman"/>
          <w:sz w:val="24"/>
          <w:szCs w:val="24"/>
        </w:rPr>
        <w:tab/>
        <w:t>the sand = __________ arena</w:t>
      </w:r>
    </w:p>
    <w:p w14:paraId="0A3B5B11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f)</w:t>
      </w:r>
      <w:r w:rsidRPr="00964922">
        <w:rPr>
          <w:rFonts w:ascii="Times New Roman" w:hAnsi="Times New Roman" w:cs="Times New Roman"/>
          <w:sz w:val="24"/>
          <w:szCs w:val="24"/>
        </w:rPr>
        <w:tab/>
        <w:t>the horse = __________ caballo</w:t>
      </w:r>
    </w:p>
    <w:p w14:paraId="0A3B5B1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g)</w:t>
      </w:r>
      <w:r w:rsidRPr="00964922">
        <w:rPr>
          <w:rFonts w:ascii="Times New Roman" w:hAnsi="Times New Roman" w:cs="Times New Roman"/>
          <w:sz w:val="24"/>
          <w:szCs w:val="24"/>
        </w:rPr>
        <w:tab/>
        <w:t>the cheese = _________ queso</w:t>
      </w:r>
    </w:p>
    <w:p w14:paraId="0A3B5B13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h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feelings = __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sentimientos</w:t>
      </w:r>
      <w:proofErr w:type="spellEnd"/>
    </w:p>
    <w:p w14:paraId="0A3B5B14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i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music = _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música</w:t>
      </w:r>
      <w:proofErr w:type="spellEnd"/>
    </w:p>
    <w:p w14:paraId="0A3B5B15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j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newspapers </w:t>
      </w:r>
      <w:proofErr w:type="gramStart"/>
      <w:r w:rsidRPr="00964922">
        <w:rPr>
          <w:rFonts w:ascii="Times New Roman" w:hAnsi="Times New Roman" w:cs="Times New Roman"/>
          <w:sz w:val="24"/>
          <w:szCs w:val="24"/>
        </w:rPr>
        <w:t>=  _</w:t>
      </w:r>
      <w:proofErr w:type="gramEnd"/>
      <w:r w:rsidRPr="00964922">
        <w:rPr>
          <w:rFonts w:ascii="Times New Roman" w:hAnsi="Times New Roman" w:cs="Times New Roman"/>
          <w:sz w:val="24"/>
          <w:szCs w:val="24"/>
        </w:rPr>
        <w:t xml:space="preserve">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periódicos</w:t>
      </w:r>
      <w:proofErr w:type="spellEnd"/>
    </w:p>
    <w:p w14:paraId="0A3B5B1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lastRenderedPageBreak/>
        <w:t>k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tunnels = 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túneles</w:t>
      </w:r>
      <w:proofErr w:type="spellEnd"/>
    </w:p>
    <w:p w14:paraId="0A3B5B1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l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museum = _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museo</w:t>
      </w:r>
      <w:proofErr w:type="spellEnd"/>
    </w:p>
    <w:p w14:paraId="0A3B5B1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m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parking meter = 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parquímetro</w:t>
      </w:r>
      <w:proofErr w:type="spellEnd"/>
    </w:p>
    <w:p w14:paraId="0A3B5B19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n)</w:t>
      </w:r>
      <w:r w:rsidRPr="00964922">
        <w:rPr>
          <w:rFonts w:ascii="Times New Roman" w:hAnsi="Times New Roman" w:cs="Times New Roman"/>
          <w:sz w:val="24"/>
          <w:szCs w:val="24"/>
        </w:rPr>
        <w:tab/>
        <w:t>the candles = _______</w:t>
      </w:r>
      <w:proofErr w:type="gramStart"/>
      <w:r w:rsidRPr="00964922">
        <w:rPr>
          <w:rFonts w:ascii="Times New Roman" w:hAnsi="Times New Roman" w:cs="Times New Roman"/>
          <w:sz w:val="24"/>
          <w:szCs w:val="24"/>
        </w:rPr>
        <w:t xml:space="preserve">_ 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velas</w:t>
      </w:r>
      <w:proofErr w:type="spellEnd"/>
      <w:proofErr w:type="gramEnd"/>
    </w:p>
    <w:p w14:paraId="0A3B5B1A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o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leg = _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pierna</w:t>
      </w:r>
      <w:proofErr w:type="spellEnd"/>
    </w:p>
    <w:p w14:paraId="0A3B5B1B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p)</w:t>
      </w:r>
      <w:r w:rsidRPr="00964922">
        <w:rPr>
          <w:rFonts w:ascii="Times New Roman" w:hAnsi="Times New Roman" w:cs="Times New Roman"/>
          <w:sz w:val="24"/>
          <w:szCs w:val="24"/>
        </w:rPr>
        <w:tab/>
        <w:t>the crime = ________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crimen</w:t>
      </w:r>
      <w:proofErr w:type="spellEnd"/>
    </w:p>
    <w:p w14:paraId="0A3B5B1C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q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themes = _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temas</w:t>
      </w:r>
      <w:proofErr w:type="spellEnd"/>
    </w:p>
    <w:p w14:paraId="0A3B5B1D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r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problems = _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problemas</w:t>
      </w:r>
      <w:proofErr w:type="spellEnd"/>
    </w:p>
    <w:p w14:paraId="0A3B5B1E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s)</w:t>
      </w:r>
      <w:r w:rsidRPr="00964922">
        <w:rPr>
          <w:rFonts w:ascii="Times New Roman" w:hAnsi="Times New Roman" w:cs="Times New Roman"/>
          <w:sz w:val="24"/>
          <w:szCs w:val="24"/>
        </w:rPr>
        <w:tab/>
        <w:t>the garbage = __________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basura</w:t>
      </w:r>
      <w:proofErr w:type="spellEnd"/>
    </w:p>
    <w:p w14:paraId="0A3B5B1F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t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the jail </w:t>
      </w:r>
      <w:proofErr w:type="gramStart"/>
      <w:r w:rsidRPr="00964922">
        <w:rPr>
          <w:rFonts w:ascii="Times New Roman" w:hAnsi="Times New Roman" w:cs="Times New Roman"/>
          <w:sz w:val="24"/>
          <w:szCs w:val="24"/>
        </w:rPr>
        <w:t>=  _</w:t>
      </w:r>
      <w:proofErr w:type="gramEnd"/>
      <w:r w:rsidRPr="00964922">
        <w:rPr>
          <w:rFonts w:ascii="Times New Roman" w:hAnsi="Times New Roman" w:cs="Times New Roman"/>
          <w:sz w:val="24"/>
          <w:szCs w:val="24"/>
        </w:rPr>
        <w:t xml:space="preserve">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cárcel</w:t>
      </w:r>
      <w:proofErr w:type="spellEnd"/>
    </w:p>
    <w:p w14:paraId="2285817A" w14:textId="77777777" w:rsidR="000E75D8" w:rsidRPr="00964922" w:rsidRDefault="000E75D8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3B5B20" w14:textId="39FE05F9" w:rsidR="00E06E47" w:rsidRPr="00964922" w:rsidRDefault="000E75D8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64922">
        <w:rPr>
          <w:rFonts w:ascii="Times New Roman" w:hAnsi="Times New Roman" w:cs="Times New Roman"/>
          <w:b/>
          <w:sz w:val="24"/>
          <w:szCs w:val="24"/>
        </w:rPr>
        <w:t xml:space="preserve">2.2. </w:t>
      </w:r>
      <w:r w:rsidR="00E06E47" w:rsidRPr="00964922">
        <w:rPr>
          <w:rFonts w:ascii="Times New Roman" w:hAnsi="Times New Roman" w:cs="Times New Roman"/>
          <w:b/>
          <w:sz w:val="24"/>
          <w:szCs w:val="24"/>
        </w:rPr>
        <w:t>Fill in each of the blanks below with the correct indefinite article ("un","una","</w:t>
      </w:r>
      <w:proofErr w:type="spellStart"/>
      <w:r w:rsidR="00E06E47" w:rsidRPr="00964922">
        <w:rPr>
          <w:rFonts w:ascii="Times New Roman" w:hAnsi="Times New Roman" w:cs="Times New Roman"/>
          <w:b/>
          <w:sz w:val="24"/>
          <w:szCs w:val="24"/>
        </w:rPr>
        <w:t>unas</w:t>
      </w:r>
      <w:proofErr w:type="spellEnd"/>
      <w:proofErr w:type="gramStart"/>
      <w:r w:rsidR="00E06E47" w:rsidRPr="00964922">
        <w:rPr>
          <w:rFonts w:ascii="Times New Roman" w:hAnsi="Times New Roman" w:cs="Times New Roman"/>
          <w:b/>
          <w:sz w:val="24"/>
          <w:szCs w:val="24"/>
        </w:rPr>
        <w:t>",or</w:t>
      </w:r>
      <w:proofErr w:type="gramEnd"/>
      <w:r w:rsidR="00E06E47" w:rsidRPr="00964922">
        <w:rPr>
          <w:rFonts w:ascii="Times New Roman" w:hAnsi="Times New Roman" w:cs="Times New Roman"/>
          <w:b/>
          <w:sz w:val="24"/>
          <w:szCs w:val="24"/>
        </w:rPr>
        <w:t xml:space="preserve"> "</w:t>
      </w:r>
      <w:proofErr w:type="spellStart"/>
      <w:r w:rsidR="00E06E47" w:rsidRPr="00964922">
        <w:rPr>
          <w:rFonts w:ascii="Times New Roman" w:hAnsi="Times New Roman" w:cs="Times New Roman"/>
          <w:b/>
          <w:sz w:val="24"/>
          <w:szCs w:val="24"/>
        </w:rPr>
        <w:t>unos</w:t>
      </w:r>
      <w:proofErr w:type="spellEnd"/>
      <w:r w:rsidR="00E06E47" w:rsidRPr="00964922">
        <w:rPr>
          <w:rFonts w:ascii="Times New Roman" w:hAnsi="Times New Roman" w:cs="Times New Roman"/>
          <w:b/>
          <w:sz w:val="24"/>
          <w:szCs w:val="24"/>
        </w:rPr>
        <w:t xml:space="preserve">"): </w:t>
      </w:r>
    </w:p>
    <w:p w14:paraId="0A3B5B21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a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an engineer = _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ingeniero</w:t>
      </w:r>
      <w:proofErr w:type="spellEnd"/>
    </w:p>
    <w:p w14:paraId="0A3B5B2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b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some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colors</w:t>
      </w:r>
      <w:proofErr w:type="spellEnd"/>
      <w:r w:rsidRPr="00964922">
        <w:rPr>
          <w:rFonts w:ascii="Times New Roman" w:hAnsi="Times New Roman" w:cs="Times New Roman"/>
          <w:sz w:val="24"/>
          <w:szCs w:val="24"/>
        </w:rPr>
        <w:t xml:space="preserve"> = __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colores</w:t>
      </w:r>
      <w:proofErr w:type="spellEnd"/>
    </w:p>
    <w:p w14:paraId="0A3B5B23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c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some fences = __________-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cercas</w:t>
      </w:r>
      <w:proofErr w:type="spellEnd"/>
    </w:p>
    <w:p w14:paraId="0A3B5B24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d)</w:t>
      </w:r>
      <w:r w:rsidRPr="00964922">
        <w:rPr>
          <w:rFonts w:ascii="Times New Roman" w:hAnsi="Times New Roman" w:cs="Times New Roman"/>
          <w:sz w:val="24"/>
          <w:szCs w:val="24"/>
        </w:rPr>
        <w:tab/>
        <w:t>a wire = __________</w:t>
      </w:r>
      <w:proofErr w:type="gramStart"/>
      <w:r w:rsidRPr="00964922">
        <w:rPr>
          <w:rFonts w:ascii="Times New Roman" w:hAnsi="Times New Roman" w:cs="Times New Roman"/>
          <w:sz w:val="24"/>
          <w:szCs w:val="24"/>
        </w:rPr>
        <w:t>_  alambre</w:t>
      </w:r>
      <w:proofErr w:type="gramEnd"/>
    </w:p>
    <w:p w14:paraId="0A3B5B25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e)</w:t>
      </w:r>
      <w:r w:rsidRPr="00964922">
        <w:rPr>
          <w:rFonts w:ascii="Times New Roman" w:hAnsi="Times New Roman" w:cs="Times New Roman"/>
          <w:sz w:val="24"/>
          <w:szCs w:val="24"/>
        </w:rPr>
        <w:tab/>
        <w:t xml:space="preserve">some strings = __________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hilos</w:t>
      </w:r>
      <w:proofErr w:type="spellEnd"/>
    </w:p>
    <w:p w14:paraId="0A3B5B2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f)</w:t>
      </w:r>
      <w:r w:rsidRPr="00964922">
        <w:rPr>
          <w:rFonts w:ascii="Times New Roman" w:hAnsi="Times New Roman" w:cs="Times New Roman"/>
          <w:sz w:val="24"/>
          <w:szCs w:val="24"/>
        </w:rPr>
        <w:tab/>
        <w:t>a vacuum cleaner = ________</w:t>
      </w:r>
      <w:proofErr w:type="gramStart"/>
      <w:r w:rsidRPr="00964922">
        <w:rPr>
          <w:rFonts w:ascii="Times New Roman" w:hAnsi="Times New Roman" w:cs="Times New Roman"/>
          <w:sz w:val="24"/>
          <w:szCs w:val="24"/>
        </w:rPr>
        <w:t xml:space="preserve">_ 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aspiradora</w:t>
      </w:r>
      <w:proofErr w:type="spellEnd"/>
      <w:proofErr w:type="gramEnd"/>
    </w:p>
    <w:p w14:paraId="0A3B5B2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g)</w:t>
      </w:r>
      <w:r w:rsidRPr="00964922">
        <w:rPr>
          <w:rFonts w:ascii="Times New Roman" w:hAnsi="Times New Roman" w:cs="Times New Roman"/>
          <w:sz w:val="24"/>
          <w:szCs w:val="24"/>
        </w:rPr>
        <w:tab/>
        <w:t>a mouse = ________</w:t>
      </w:r>
      <w:proofErr w:type="gramStart"/>
      <w:r w:rsidRPr="00964922">
        <w:rPr>
          <w:rFonts w:ascii="Times New Roman" w:hAnsi="Times New Roman" w:cs="Times New Roman"/>
          <w:sz w:val="24"/>
          <w:szCs w:val="24"/>
        </w:rPr>
        <w:t xml:space="preserve">_ 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ratón</w:t>
      </w:r>
      <w:proofErr w:type="spellEnd"/>
      <w:proofErr w:type="gramEnd"/>
    </w:p>
    <w:p w14:paraId="0A3B5B2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h)</w:t>
      </w:r>
      <w:r w:rsidRPr="00964922">
        <w:rPr>
          <w:rFonts w:ascii="Times New Roman" w:hAnsi="Times New Roman" w:cs="Times New Roman"/>
          <w:sz w:val="24"/>
          <w:szCs w:val="24"/>
        </w:rPr>
        <w:tab/>
        <w:t>a (bar of) soap = ________</w:t>
      </w:r>
      <w:proofErr w:type="gramStart"/>
      <w:r w:rsidRPr="00964922">
        <w:rPr>
          <w:rFonts w:ascii="Times New Roman" w:hAnsi="Times New Roman" w:cs="Times New Roman"/>
          <w:sz w:val="24"/>
          <w:szCs w:val="24"/>
        </w:rPr>
        <w:t xml:space="preserve">_ 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jabón</w:t>
      </w:r>
      <w:proofErr w:type="spellEnd"/>
      <w:proofErr w:type="gramEnd"/>
    </w:p>
    <w:p w14:paraId="0A3B5B29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>i)</w:t>
      </w:r>
      <w:r w:rsidRPr="00964922">
        <w:rPr>
          <w:rFonts w:ascii="Times New Roman" w:hAnsi="Times New Roman" w:cs="Times New Roman"/>
          <w:sz w:val="24"/>
          <w:szCs w:val="24"/>
        </w:rPr>
        <w:tab/>
        <w:t>some potatoes = _________ papas</w:t>
      </w:r>
    </w:p>
    <w:p w14:paraId="0A3B5B2A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64922">
        <w:rPr>
          <w:rFonts w:ascii="Times New Roman" w:hAnsi="Times New Roman" w:cs="Times New Roman"/>
          <w:sz w:val="24"/>
          <w:szCs w:val="24"/>
          <w:lang w:val="en-US"/>
        </w:rPr>
        <w:t>j)</w:t>
      </w:r>
      <w:r w:rsidRPr="00964922">
        <w:rPr>
          <w:rFonts w:ascii="Times New Roman" w:hAnsi="Times New Roman" w:cs="Times New Roman"/>
          <w:sz w:val="24"/>
          <w:szCs w:val="24"/>
          <w:lang w:val="en-US"/>
        </w:rPr>
        <w:tab/>
        <w:t xml:space="preserve">some diapers </w:t>
      </w:r>
      <w:proofErr w:type="gramStart"/>
      <w:r w:rsidRPr="00964922">
        <w:rPr>
          <w:rFonts w:ascii="Times New Roman" w:hAnsi="Times New Roman" w:cs="Times New Roman"/>
          <w:sz w:val="24"/>
          <w:szCs w:val="24"/>
          <w:lang w:val="en-US"/>
        </w:rPr>
        <w:t>=  _</w:t>
      </w:r>
      <w:proofErr w:type="gramEnd"/>
      <w:r w:rsidRPr="00964922">
        <w:rPr>
          <w:rFonts w:ascii="Times New Roman" w:hAnsi="Times New Roman" w:cs="Times New Roman"/>
          <w:sz w:val="24"/>
          <w:szCs w:val="24"/>
          <w:lang w:val="en-US"/>
        </w:rPr>
        <w:t xml:space="preserve">_______  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n-US"/>
        </w:rPr>
        <w:t>pañales</w:t>
      </w:r>
      <w:proofErr w:type="spellEnd"/>
    </w:p>
    <w:p w14:paraId="0A3B5B2B" w14:textId="6D7722BF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bookmarkEnd w:id="2"/>
    <w:p w14:paraId="0E7CF433" w14:textId="6AB0F0E9" w:rsidR="007B0770" w:rsidRPr="00964922" w:rsidRDefault="007B0770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154A7D9" w14:textId="77B7E361" w:rsidR="000E75D8" w:rsidRPr="00964922" w:rsidRDefault="007B0770" w:rsidP="0096492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  <w:t xml:space="preserve">Saludos </w:t>
      </w:r>
    </w:p>
    <w:p w14:paraId="0A3B5B2C" w14:textId="74BED05B" w:rsidR="00E06E47" w:rsidRPr="00964922" w:rsidRDefault="00E06E47" w:rsidP="00964922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r w:rsidRPr="00964922"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  <w:t>Complete the dialogue (saludos)</w:t>
      </w:r>
    </w:p>
    <w:p w14:paraId="0A3B5B2D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lang w:val="es-ES"/>
        </w:rPr>
      </w:pPr>
    </w:p>
    <w:p w14:paraId="0A3B5B2E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¡Hola! ¿Cómo estás?</w:t>
      </w:r>
    </w:p>
    <w:p w14:paraId="0A3B5B2F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_______, ___________ y ¿tú?</w:t>
      </w:r>
    </w:p>
    <w:p w14:paraId="0A3B5B30" w14:textId="162BCD1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___________</w:t>
      </w:r>
      <w:r w:rsidR="00B15D14"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</w:t>
      </w: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gracias</w:t>
      </w:r>
    </w:p>
    <w:p w14:paraId="0A3B5B31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¿Cómo te llamas?</w:t>
      </w:r>
    </w:p>
    <w:p w14:paraId="0A3B5B3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____________, y ¿tú?</w:t>
      </w:r>
    </w:p>
    <w:p w14:paraId="0A3B5B33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__________. </w:t>
      </w:r>
    </w:p>
    <w:p w14:paraId="0A3B5B34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¿De dónde eres?</w:t>
      </w:r>
    </w:p>
    <w:p w14:paraId="0A3B5B35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____________. </w:t>
      </w:r>
    </w:p>
    <w:p w14:paraId="0A3B5B3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 xml:space="preserve"> Mucho gusto. </w:t>
      </w:r>
    </w:p>
    <w:p w14:paraId="0A3B5B3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__ ________</w:t>
      </w:r>
    </w:p>
    <w:p w14:paraId="0A3B5B3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Hasta luego.</w:t>
      </w:r>
    </w:p>
    <w:p w14:paraId="0A3B5B39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  <w:t>___________.</w:t>
      </w:r>
    </w:p>
    <w:p w14:paraId="0A3B5B3A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s-ES"/>
        </w:rPr>
      </w:pPr>
    </w:p>
    <w:p w14:paraId="0A3B5B3B" w14:textId="54D511BF" w:rsidR="00E06E47" w:rsidRPr="00964922" w:rsidRDefault="00E06E47" w:rsidP="0096492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b/>
          <w:sz w:val="24"/>
          <w:szCs w:val="24"/>
          <w:lang w:val="es-ES"/>
        </w:rPr>
        <w:t xml:space="preserve">Ser or Estar </w:t>
      </w:r>
    </w:p>
    <w:p w14:paraId="3BEA9BF4" w14:textId="4B3EF3AF" w:rsidR="00416FA0" w:rsidRPr="00964922" w:rsidRDefault="000E75D8" w:rsidP="00964922">
      <w:pPr>
        <w:pStyle w:val="ListParagraph"/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64922"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  <w:r w:rsidR="00416FA0" w:rsidRPr="00964922">
        <w:rPr>
          <w:rFonts w:ascii="Times New Roman" w:hAnsi="Times New Roman" w:cs="Times New Roman"/>
          <w:b/>
          <w:sz w:val="24"/>
          <w:szCs w:val="24"/>
          <w:lang w:val="en-US"/>
        </w:rPr>
        <w:t>.1. Fill in the blanks</w:t>
      </w:r>
    </w:p>
    <w:p w14:paraId="0A3B5B3C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a) Luis __________________ de Valencia. (es/ está)</w:t>
      </w:r>
    </w:p>
    <w:p w14:paraId="0A3B5B3D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b) Él __________________ muy alto. (es/está)</w:t>
      </w:r>
    </w:p>
    <w:p w14:paraId="0A3B5B3E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c) Laura __________________ enferma. (es/ está)</w:t>
      </w:r>
    </w:p>
    <w:p w14:paraId="0A3B5B3F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d) Él __________________ en París. (está/es)</w:t>
      </w:r>
    </w:p>
    <w:p w14:paraId="59DD733C" w14:textId="77777777" w:rsidR="00B74BED" w:rsidRPr="00964922" w:rsidRDefault="00B74BED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40" w14:textId="653F736E" w:rsidR="00E06E47" w:rsidRPr="00964922" w:rsidRDefault="00E06E47" w:rsidP="00964922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6492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xercises for Ser and </w:t>
      </w:r>
      <w:proofErr w:type="spellStart"/>
      <w:r w:rsidRPr="00964922">
        <w:rPr>
          <w:rFonts w:ascii="Times New Roman" w:hAnsi="Times New Roman" w:cs="Times New Roman"/>
          <w:b/>
          <w:bCs/>
          <w:sz w:val="24"/>
          <w:szCs w:val="24"/>
          <w:lang w:val="en-US"/>
        </w:rPr>
        <w:t>Estar</w:t>
      </w:r>
      <w:proofErr w:type="spellEnd"/>
      <w:r w:rsidRPr="0096492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0A3B5B41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A3B5B4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lastRenderedPageBreak/>
        <w:t>1)Luis __________________ de Barcelona.</w:t>
      </w:r>
    </w:p>
    <w:p w14:paraId="0A3B5B43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</w:t>
      </w:r>
      <w:proofErr w:type="gramEnd"/>
    </w:p>
    <w:p w14:paraId="0A3B5B44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</w:t>
      </w:r>
      <w:proofErr w:type="gramEnd"/>
    </w:p>
    <w:p w14:paraId="0A3B5B45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4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2) Su padre __________________ en la cocina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kitchen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>).</w:t>
      </w:r>
    </w:p>
    <w:p w14:paraId="0A3B5B4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</w:t>
      </w:r>
      <w:proofErr w:type="gramEnd"/>
    </w:p>
    <w:p w14:paraId="0A3B5B4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</w:t>
      </w:r>
      <w:proofErr w:type="gramEnd"/>
    </w:p>
    <w:p w14:paraId="0A3B5B49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4A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3) ¿Qué hora __________________?</w:t>
      </w:r>
    </w:p>
    <w:p w14:paraId="0A3B5B4B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</w:t>
      </w:r>
      <w:proofErr w:type="gramEnd"/>
    </w:p>
    <w:p w14:paraId="0A3B5B4C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</w:t>
      </w:r>
      <w:proofErr w:type="gramEnd"/>
    </w:p>
    <w:p w14:paraId="0A3B5B4D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4E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4) Él __________________ muy alto.</w:t>
      </w:r>
    </w:p>
    <w:p w14:paraId="0A3B5B4F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</w:t>
      </w:r>
      <w:proofErr w:type="gramEnd"/>
    </w:p>
    <w:p w14:paraId="0A3B5B50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</w:t>
      </w:r>
      <w:proofErr w:type="gramEnd"/>
    </w:p>
    <w:p w14:paraId="0A3B5B51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5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5) Su hermano __________________ rubio.</w:t>
      </w:r>
    </w:p>
    <w:p w14:paraId="0A3B5B53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</w:t>
      </w:r>
      <w:proofErr w:type="gramEnd"/>
    </w:p>
    <w:p w14:paraId="0A3B5B54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</w:t>
      </w:r>
      <w:proofErr w:type="gramEnd"/>
    </w:p>
    <w:p w14:paraId="0A3B5B55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5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6) Laura __________________ enferma.</w:t>
      </w:r>
    </w:p>
    <w:p w14:paraId="0A3B5B5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</w:t>
      </w:r>
      <w:proofErr w:type="gramEnd"/>
    </w:p>
    <w:p w14:paraId="0A3B5B5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</w:t>
      </w:r>
      <w:proofErr w:type="gramEnd"/>
    </w:p>
    <w:p w14:paraId="0A3B5B59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5A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7) Carmina __________________ contenta.</w:t>
      </w:r>
    </w:p>
    <w:p w14:paraId="0A3B5B5B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</w:t>
      </w:r>
      <w:proofErr w:type="gramEnd"/>
    </w:p>
    <w:p w14:paraId="0A3B5B5C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</w:t>
      </w:r>
      <w:proofErr w:type="gramEnd"/>
    </w:p>
    <w:p w14:paraId="0A3B5B5D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5E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8) Mi madre __________________ profesora de Matemáticas.</w:t>
      </w:r>
    </w:p>
    <w:p w14:paraId="0A3B5B5F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</w:t>
      </w:r>
      <w:proofErr w:type="gramEnd"/>
    </w:p>
    <w:p w14:paraId="0A3B5B60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</w:t>
      </w:r>
      <w:proofErr w:type="gramEnd"/>
    </w:p>
    <w:p w14:paraId="0A3B5B61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6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9) Ellos __________________ en la biblioteca.</w:t>
      </w:r>
    </w:p>
    <w:p w14:paraId="0A3B5B63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n</w:t>
      </w:r>
      <w:proofErr w:type="gramEnd"/>
    </w:p>
    <w:p w14:paraId="0A3B5B64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son</w:t>
      </w:r>
      <w:proofErr w:type="gramEnd"/>
    </w:p>
    <w:p w14:paraId="0A3B5B65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6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0) Pablo __________________ en el hospital con fiebre.</w:t>
      </w:r>
    </w:p>
    <w:p w14:paraId="0A3B5B6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</w:t>
      </w:r>
      <w:proofErr w:type="gramEnd"/>
    </w:p>
    <w:p w14:paraId="0A3B5B6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</w:t>
      </w:r>
      <w:proofErr w:type="gramEnd"/>
    </w:p>
    <w:p w14:paraId="0A3B5B69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6A" w14:textId="0CFBDBB9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1) Nosotro</w:t>
      </w:r>
      <w:r w:rsidR="00B74BED"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s---------------------- 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>en el garaje.</w:t>
      </w:r>
    </w:p>
    <w:p w14:paraId="0A3B5B6B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somos</w:t>
      </w:r>
      <w:proofErr w:type="gramEnd"/>
      <w:r w:rsidRPr="00964922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14:paraId="0A3B5B6C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amos</w:t>
      </w:r>
      <w:proofErr w:type="gramEnd"/>
    </w:p>
    <w:p w14:paraId="0A3B5B6D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6E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2) ¿De qué pueblo __________________ tú?</w:t>
      </w:r>
    </w:p>
    <w:p w14:paraId="0A3B5B6F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s</w:t>
      </w:r>
      <w:proofErr w:type="gramEnd"/>
    </w:p>
    <w:p w14:paraId="0A3B5B70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res</w:t>
      </w:r>
      <w:proofErr w:type="gramEnd"/>
    </w:p>
    <w:p w14:paraId="0A3B5B71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7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3) María y Ángel __________________ contentos.</w:t>
      </w:r>
    </w:p>
    <w:p w14:paraId="0A3B5B73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n</w:t>
      </w:r>
      <w:proofErr w:type="gramEnd"/>
    </w:p>
    <w:p w14:paraId="0A3B5B74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lastRenderedPageBreak/>
        <w:t>[ ]son</w:t>
      </w:r>
      <w:proofErr w:type="gramEnd"/>
    </w:p>
    <w:p w14:paraId="0A3B5B75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7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4) Ahora no voy, __________________ ocupada.</w:t>
      </w:r>
    </w:p>
    <w:p w14:paraId="0A3B5B7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soy</w:t>
      </w:r>
      <w:proofErr w:type="gramEnd"/>
    </w:p>
    <w:p w14:paraId="0A3B5B7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oy</w:t>
      </w:r>
      <w:proofErr w:type="gramEnd"/>
    </w:p>
    <w:p w14:paraId="0A3B5B79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7A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5) Sandra __________________ secretaria en una empresa francesa.</w:t>
      </w:r>
    </w:p>
    <w:p w14:paraId="0A3B5B7B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</w:t>
      </w:r>
      <w:proofErr w:type="gramEnd"/>
    </w:p>
    <w:p w14:paraId="0A3B5B7C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</w:t>
      </w:r>
      <w:proofErr w:type="gramEnd"/>
    </w:p>
    <w:p w14:paraId="0A3B5B7D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7E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6) Él __________________ en París.</w:t>
      </w:r>
    </w:p>
    <w:p w14:paraId="0A3B5B7F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</w:t>
      </w:r>
      <w:proofErr w:type="gramEnd"/>
    </w:p>
    <w:p w14:paraId="0A3B5B80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</w:t>
      </w:r>
      <w:proofErr w:type="gramEnd"/>
    </w:p>
    <w:p w14:paraId="0A3B5B81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8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7) Marisa __________________ una mujer muy trabajadora.</w:t>
      </w:r>
    </w:p>
    <w:p w14:paraId="0A3B5B83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</w:t>
      </w:r>
      <w:proofErr w:type="gramEnd"/>
    </w:p>
    <w:p w14:paraId="0A3B5B84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</w:t>
      </w:r>
      <w:proofErr w:type="gramEnd"/>
    </w:p>
    <w:p w14:paraId="0A3B5B85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8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8) Ahora __________________ en otoño.</w:t>
      </w:r>
    </w:p>
    <w:p w14:paraId="0A3B5B8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somos</w:t>
      </w:r>
      <w:proofErr w:type="gramEnd"/>
    </w:p>
    <w:p w14:paraId="0A3B5B8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amos</w:t>
      </w:r>
      <w:proofErr w:type="gramEnd"/>
    </w:p>
    <w:p w14:paraId="0A3B5B89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8A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9) Estos pasteles __________________ caseros.</w:t>
      </w:r>
    </w:p>
    <w:p w14:paraId="0A3B5B8B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están</w:t>
      </w:r>
      <w:proofErr w:type="gramEnd"/>
    </w:p>
    <w:p w14:paraId="0A3B5B8C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son</w:t>
      </w:r>
      <w:proofErr w:type="gramEnd"/>
    </w:p>
    <w:p w14:paraId="0A3B5B8D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8E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20) El AVE __________________ el tren más rápido de España.</w:t>
      </w:r>
    </w:p>
    <w:p w14:paraId="0A3B5B8F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</w:rPr>
        <w:t>[ ]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está</w:t>
      </w:r>
      <w:proofErr w:type="spellEnd"/>
      <w:proofErr w:type="gramEnd"/>
    </w:p>
    <w:p w14:paraId="0A3B5B90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</w:rPr>
        <w:t>[ ]es</w:t>
      </w:r>
      <w:proofErr w:type="gramEnd"/>
      <w:r w:rsidRPr="009649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3B5B91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3B5B92" w14:textId="38B05BCF" w:rsidR="00E06E47" w:rsidRPr="00964922" w:rsidRDefault="007B0770" w:rsidP="00964922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64922">
        <w:rPr>
          <w:rFonts w:ascii="Times New Roman" w:hAnsi="Times New Roman" w:cs="Times New Roman"/>
          <w:b/>
          <w:sz w:val="24"/>
          <w:szCs w:val="24"/>
        </w:rPr>
        <w:t xml:space="preserve">Verb Tener </w:t>
      </w:r>
    </w:p>
    <w:p w14:paraId="0A3B5B93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3B5B94" w14:textId="768830CE" w:rsidR="00E06E47" w:rsidRPr="00964922" w:rsidRDefault="000E75D8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3" w:name="_Hlk47682669"/>
      <w:r w:rsidRPr="00964922">
        <w:rPr>
          <w:rFonts w:ascii="Times New Roman" w:hAnsi="Times New Roman" w:cs="Times New Roman"/>
          <w:b/>
          <w:sz w:val="24"/>
          <w:szCs w:val="24"/>
        </w:rPr>
        <w:t xml:space="preserve">5.1. </w:t>
      </w:r>
      <w:r w:rsidR="00E06E47" w:rsidRPr="00964922">
        <w:rPr>
          <w:rFonts w:ascii="Times New Roman" w:hAnsi="Times New Roman" w:cs="Times New Roman"/>
          <w:b/>
          <w:sz w:val="24"/>
          <w:szCs w:val="24"/>
        </w:rPr>
        <w:t>Fill in the blanks with the correct form of TENER verb:</w:t>
      </w:r>
    </w:p>
    <w:p w14:paraId="0A3B5B95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. Mi hermano ____________ un mono.</w:t>
      </w:r>
    </w:p>
    <w:p w14:paraId="0A3B5B9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2. Tus amigos ____________ una vaca.</w:t>
      </w:r>
    </w:p>
    <w:p w14:paraId="0A3B5B9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3. Vosotros ______________ un perro.</w:t>
      </w:r>
    </w:p>
    <w:p w14:paraId="0A3B5B9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4. Ellas ____________ unos calcetines.</w:t>
      </w:r>
    </w:p>
    <w:p w14:paraId="0A3B5B99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5. Nosotros _________ una perra.</w:t>
      </w:r>
    </w:p>
    <w:p w14:paraId="0A3B5B9A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9B" w14:textId="254EFF41" w:rsidR="00E06E47" w:rsidRPr="00964922" w:rsidRDefault="00E06E47" w:rsidP="00964922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64922">
        <w:rPr>
          <w:rFonts w:ascii="Times New Roman" w:hAnsi="Times New Roman" w:cs="Times New Roman"/>
          <w:b/>
          <w:sz w:val="24"/>
          <w:szCs w:val="24"/>
          <w:lang w:val="en-US"/>
        </w:rPr>
        <w:t xml:space="preserve">Use Tener verb to complete the sentences </w:t>
      </w:r>
    </w:p>
    <w:p w14:paraId="0A3B5B9C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A3B5B9D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. Ella ____(tener) mucho dinero.</w:t>
      </w:r>
    </w:p>
    <w:p w14:paraId="0A3B5B9E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2. ¿______(tener) tú una mascota?</w:t>
      </w:r>
    </w:p>
    <w:p w14:paraId="0A3B5B9F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3. Mi familia ____(tener) un perro.</w:t>
      </w:r>
    </w:p>
    <w:p w14:paraId="0A3B5BA0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4. Los Pérez _____(tener) un gato.</w:t>
      </w:r>
    </w:p>
    <w:p w14:paraId="0A3B5BA1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5. Ana y yo ___(tener) unos 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CD’s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14:paraId="0A3B5BA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6. Yo ___(tener) diecisiete años.</w:t>
      </w:r>
    </w:p>
    <w:p w14:paraId="0A3B5BA3" w14:textId="08CE11C8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7. Uds. </w:t>
      </w:r>
      <w:r w:rsidRPr="00964922">
        <w:rPr>
          <w:rFonts w:ascii="Times New Roman" w:hAnsi="Times New Roman" w:cs="Times New Roman"/>
          <w:sz w:val="24"/>
          <w:szCs w:val="24"/>
          <w:lang w:val="en-US"/>
        </w:rPr>
        <w:t>____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n-US"/>
        </w:rPr>
        <w:t>tener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n-US"/>
        </w:rPr>
        <w:t xml:space="preserve">) una 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n-US"/>
        </w:rPr>
        <w:t>familia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n-US"/>
        </w:rPr>
        <w:t>grande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n-US"/>
        </w:rPr>
        <w:t>.</w:t>
      </w:r>
      <w:bookmarkEnd w:id="3"/>
    </w:p>
    <w:p w14:paraId="648CD05D" w14:textId="09226E28" w:rsidR="000E75D8" w:rsidRPr="00964922" w:rsidRDefault="000E75D8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19941C6" w14:textId="62B4DF36" w:rsidR="00B508D6" w:rsidRPr="00964922" w:rsidRDefault="000E75D8" w:rsidP="00964922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bookmarkStart w:id="4" w:name="_Hlk47682695"/>
      <w:r w:rsidRPr="00964922">
        <w:rPr>
          <w:rFonts w:ascii="Times New Roman" w:hAnsi="Times New Roman" w:cs="Times New Roman"/>
          <w:b/>
          <w:sz w:val="24"/>
          <w:szCs w:val="24"/>
        </w:rPr>
        <w:t xml:space="preserve">6.1. </w:t>
      </w:r>
      <w:r w:rsidR="00B508D6" w:rsidRPr="00964922">
        <w:rPr>
          <w:rFonts w:ascii="Times New Roman" w:hAnsi="Times New Roman" w:cs="Times New Roman"/>
          <w:b/>
          <w:sz w:val="24"/>
          <w:szCs w:val="24"/>
        </w:rPr>
        <w:t xml:space="preserve"> Fill in the blanks with the given numbers in words.</w:t>
      </w:r>
      <w:r w:rsidR="00B508D6" w:rsidRPr="00964922">
        <w:rPr>
          <w:rFonts w:ascii="Times New Roman" w:hAnsi="Times New Roman" w:cs="Times New Roman"/>
          <w:b/>
          <w:sz w:val="24"/>
          <w:szCs w:val="24"/>
        </w:rPr>
        <w:tab/>
      </w:r>
      <w:r w:rsidR="00B508D6" w:rsidRPr="00964922">
        <w:rPr>
          <w:rFonts w:ascii="Times New Roman" w:hAnsi="Times New Roman" w:cs="Times New Roman"/>
          <w:b/>
          <w:sz w:val="24"/>
          <w:szCs w:val="24"/>
        </w:rPr>
        <w:tab/>
      </w:r>
      <w:r w:rsidR="00B508D6" w:rsidRPr="00964922">
        <w:rPr>
          <w:rFonts w:ascii="Times New Roman" w:hAnsi="Times New Roman" w:cs="Times New Roman"/>
          <w:b/>
          <w:sz w:val="24"/>
          <w:szCs w:val="24"/>
        </w:rPr>
        <w:tab/>
      </w:r>
      <w:r w:rsidR="00B508D6" w:rsidRPr="00964922">
        <w:rPr>
          <w:rFonts w:ascii="Times New Roman" w:hAnsi="Times New Roman" w:cs="Times New Roman"/>
          <w:b/>
          <w:sz w:val="24"/>
          <w:szCs w:val="24"/>
        </w:rPr>
        <w:tab/>
      </w:r>
      <w:r w:rsidR="00B508D6" w:rsidRPr="00964922">
        <w:rPr>
          <w:rFonts w:ascii="Times New Roman" w:hAnsi="Times New Roman" w:cs="Times New Roman"/>
          <w:b/>
          <w:sz w:val="24"/>
          <w:szCs w:val="24"/>
        </w:rPr>
        <w:tab/>
        <w:t xml:space="preserve">  </w:t>
      </w:r>
    </w:p>
    <w:p w14:paraId="4F7D2371" w14:textId="77777777" w:rsidR="00B508D6" w:rsidRPr="00964922" w:rsidRDefault="00B508D6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lastRenderedPageBreak/>
        <w:t>1.  Yo tengo _____________ años. (21)</w:t>
      </w:r>
    </w:p>
    <w:p w14:paraId="0EC59014" w14:textId="77777777" w:rsidR="00B508D6" w:rsidRPr="00964922" w:rsidRDefault="00B508D6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2. En la casa nosotros tenemos _____________ habitaciones. (9)</w:t>
      </w:r>
    </w:p>
    <w:p w14:paraId="4C350391" w14:textId="77777777" w:rsidR="00B508D6" w:rsidRPr="00964922" w:rsidRDefault="00B508D6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3. Mi padre tiene ______________ años. (57)</w:t>
      </w:r>
    </w:p>
    <w:p w14:paraId="28D6A346" w14:textId="77777777" w:rsidR="00B508D6" w:rsidRPr="00964922" w:rsidRDefault="00B508D6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4. El edificio tiene _______________ pisos. (14)</w:t>
      </w:r>
    </w:p>
    <w:p w14:paraId="4D4286DA" w14:textId="77777777" w:rsidR="00B508D6" w:rsidRPr="00964922" w:rsidRDefault="00B508D6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5. Un mes tiene ___________ días. (12)</w:t>
      </w:r>
    </w:p>
    <w:p w14:paraId="0C3C2B8C" w14:textId="77777777" w:rsidR="00B508D6" w:rsidRPr="00964922" w:rsidRDefault="00B508D6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6. El mes de diciembre tiene ____________ días. (31)</w:t>
      </w:r>
    </w:p>
    <w:p w14:paraId="7B5F3EDF" w14:textId="77777777" w:rsidR="00B508D6" w:rsidRPr="00964922" w:rsidRDefault="00B508D6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7.  Un minuto tiene ______________ segundos. (60)</w:t>
      </w:r>
    </w:p>
    <w:p w14:paraId="0FFBE6E1" w14:textId="77777777" w:rsidR="00B508D6" w:rsidRPr="00964922" w:rsidRDefault="00B508D6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8.  El libro tiene _____________ páginas 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pages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). (100) </w:t>
      </w:r>
    </w:p>
    <w:p w14:paraId="4DD4EE93" w14:textId="77777777" w:rsidR="00B508D6" w:rsidRPr="00964922" w:rsidRDefault="00B508D6" w:rsidP="0096492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9.  Yo tengo _______________ compañeros (</w:t>
      </w:r>
      <w:proofErr w:type="spellStart"/>
      <w:r w:rsidRPr="00964922">
        <w:rPr>
          <w:rFonts w:ascii="Times New Roman" w:hAnsi="Times New Roman" w:cs="Times New Roman"/>
          <w:sz w:val="24"/>
          <w:szCs w:val="24"/>
          <w:lang w:val="es-ES"/>
        </w:rPr>
        <w:t>classmates</w:t>
      </w:r>
      <w:proofErr w:type="spellEnd"/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) en la clase. </w:t>
      </w:r>
      <w:r w:rsidRPr="00964922">
        <w:rPr>
          <w:rFonts w:ascii="Times New Roman" w:hAnsi="Times New Roman" w:cs="Times New Roman"/>
          <w:sz w:val="24"/>
          <w:szCs w:val="24"/>
        </w:rPr>
        <w:t>(70)</w:t>
      </w:r>
    </w:p>
    <w:p w14:paraId="7CD15703" w14:textId="77777777" w:rsidR="00B508D6" w:rsidRPr="00964922" w:rsidRDefault="00B508D6" w:rsidP="0096492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 xml:space="preserve">10. Hoy es _______________ de </w:t>
      </w:r>
      <w:proofErr w:type="spellStart"/>
      <w:r w:rsidRPr="00964922">
        <w:rPr>
          <w:rFonts w:ascii="Times New Roman" w:hAnsi="Times New Roman" w:cs="Times New Roman"/>
          <w:sz w:val="24"/>
          <w:szCs w:val="24"/>
        </w:rPr>
        <w:t>enero</w:t>
      </w:r>
      <w:proofErr w:type="spellEnd"/>
      <w:r w:rsidRPr="00964922">
        <w:rPr>
          <w:rFonts w:ascii="Times New Roman" w:hAnsi="Times New Roman" w:cs="Times New Roman"/>
          <w:sz w:val="24"/>
          <w:szCs w:val="24"/>
        </w:rPr>
        <w:t xml:space="preserve">. (15) </w:t>
      </w:r>
    </w:p>
    <w:bookmarkEnd w:id="4"/>
    <w:p w14:paraId="4CFD2982" w14:textId="2449CD1B" w:rsidR="00A5793D" w:rsidRPr="00B2317F" w:rsidRDefault="00A5793D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8E27635" w14:textId="77777777" w:rsidR="007B0770" w:rsidRPr="00964922" w:rsidRDefault="007B0770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5" w:name="_Hlk47682705"/>
    </w:p>
    <w:p w14:paraId="767B21AA" w14:textId="7B7215A2" w:rsidR="000E75D8" w:rsidRPr="00B2317F" w:rsidRDefault="000E75D8" w:rsidP="00964922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64922">
        <w:rPr>
          <w:rFonts w:ascii="Times New Roman" w:hAnsi="Times New Roman" w:cs="Times New Roman"/>
          <w:b/>
          <w:sz w:val="24"/>
          <w:szCs w:val="24"/>
        </w:rPr>
        <w:t xml:space="preserve">7.1.  Fill in the blanks with the relations you have with the referred person.   </w:t>
      </w:r>
      <w:r w:rsidRPr="00964922">
        <w:rPr>
          <w:rFonts w:ascii="Times New Roman" w:hAnsi="Times New Roman" w:cs="Times New Roman"/>
          <w:b/>
          <w:sz w:val="24"/>
          <w:szCs w:val="24"/>
        </w:rPr>
        <w:tab/>
      </w:r>
      <w:r w:rsidRPr="00964922">
        <w:rPr>
          <w:rFonts w:ascii="Times New Roman" w:hAnsi="Times New Roman" w:cs="Times New Roman"/>
          <w:b/>
          <w:sz w:val="24"/>
          <w:szCs w:val="24"/>
        </w:rPr>
        <w:tab/>
      </w:r>
    </w:p>
    <w:p w14:paraId="6CC76F2A" w14:textId="77777777" w:rsidR="000E75D8" w:rsidRPr="00964922" w:rsidRDefault="000E75D8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. El padre de mi primo es mi______________.</w:t>
      </w:r>
    </w:p>
    <w:p w14:paraId="3A009A91" w14:textId="77777777" w:rsidR="000E75D8" w:rsidRPr="00964922" w:rsidRDefault="000E75D8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2. El esposo de mi madre es mi ____________.</w:t>
      </w:r>
    </w:p>
    <w:p w14:paraId="44366D57" w14:textId="77777777" w:rsidR="000E75D8" w:rsidRPr="00964922" w:rsidRDefault="000E75D8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3. La hija de mi madre es mi ______________.</w:t>
      </w:r>
    </w:p>
    <w:p w14:paraId="770D7313" w14:textId="77777777" w:rsidR="000E75D8" w:rsidRPr="00964922" w:rsidRDefault="000E75D8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4. El hermano de mi padre es mi ___________.</w:t>
      </w:r>
    </w:p>
    <w:p w14:paraId="5A04A340" w14:textId="668B0715" w:rsidR="000E75D8" w:rsidRPr="00964922" w:rsidRDefault="000E75D8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5. La madre de mi hermana es mi __________.</w:t>
      </w:r>
    </w:p>
    <w:p w14:paraId="7EF7B81F" w14:textId="77777777" w:rsidR="000E75D8" w:rsidRPr="00964922" w:rsidRDefault="000E75D8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1A7814BA" w14:textId="77777777" w:rsidR="000E75D8" w:rsidRPr="00964922" w:rsidRDefault="000E75D8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5AFA09E6" w14:textId="77777777" w:rsidR="000E75D8" w:rsidRPr="00964922" w:rsidRDefault="000E75D8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bookmarkEnd w:id="5"/>
    <w:p w14:paraId="41B2768F" w14:textId="77777777" w:rsidR="000E75D8" w:rsidRPr="00964922" w:rsidRDefault="000E75D8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A5" w14:textId="4E85F17C" w:rsidR="00E06E47" w:rsidRPr="00964922" w:rsidRDefault="000E75D8" w:rsidP="009649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6" w:name="_Hlk47682721"/>
      <w:r w:rsidRPr="00964922">
        <w:rPr>
          <w:rFonts w:ascii="Times New Roman" w:hAnsi="Times New Roman" w:cs="Times New Roman"/>
          <w:b/>
          <w:bCs/>
          <w:sz w:val="24"/>
          <w:szCs w:val="24"/>
        </w:rPr>
        <w:t xml:space="preserve">7.2. </w:t>
      </w:r>
      <w:r w:rsidR="00E06E47" w:rsidRPr="00964922">
        <w:rPr>
          <w:rFonts w:ascii="Times New Roman" w:hAnsi="Times New Roman" w:cs="Times New Roman"/>
          <w:b/>
          <w:bCs/>
          <w:sz w:val="24"/>
          <w:szCs w:val="24"/>
        </w:rPr>
        <w:t xml:space="preserve"> Choose the correct option related to family relations:</w:t>
      </w:r>
    </w:p>
    <w:p w14:paraId="0A3B5BA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1)Los padres de mi madre son mis __________________.</w:t>
      </w:r>
    </w:p>
    <w:p w14:paraId="0A3B5BA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tíos</w:t>
      </w:r>
      <w:proofErr w:type="gramEnd"/>
    </w:p>
    <w:p w14:paraId="0A3B5BA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padres</w:t>
      </w:r>
      <w:proofErr w:type="gramEnd"/>
    </w:p>
    <w:p w14:paraId="0A3B5BA9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abuelos</w:t>
      </w:r>
      <w:proofErr w:type="gramEnd"/>
    </w:p>
    <w:p w14:paraId="0A3B5BAA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AB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2) El hermano de mi madre es mi __________________.</w:t>
      </w:r>
    </w:p>
    <w:p w14:paraId="0A3B5BAC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cuñado</w:t>
      </w:r>
      <w:proofErr w:type="gramEnd"/>
    </w:p>
    <w:p w14:paraId="0A3B5BAD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tío</w:t>
      </w:r>
      <w:proofErr w:type="gramEnd"/>
    </w:p>
    <w:p w14:paraId="0A3B5BAE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suegro</w:t>
      </w:r>
      <w:proofErr w:type="gramEnd"/>
    </w:p>
    <w:p w14:paraId="0A3B5BAF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B0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3) El hijo del hermano de mi madre____________.</w:t>
      </w:r>
    </w:p>
    <w:p w14:paraId="0A3B5BB1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sobrino</w:t>
      </w:r>
      <w:proofErr w:type="gramEnd"/>
    </w:p>
    <w:p w14:paraId="0A3B5BB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nieto</w:t>
      </w:r>
      <w:proofErr w:type="gramEnd"/>
    </w:p>
    <w:p w14:paraId="0A3B5BB3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primo</w:t>
      </w:r>
      <w:proofErr w:type="gramEnd"/>
    </w:p>
    <w:p w14:paraId="0A3B5BB4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B5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4) El esposo de mi madre es mi __________________.</w:t>
      </w:r>
    </w:p>
    <w:p w14:paraId="0A3B5BB6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padre</w:t>
      </w:r>
      <w:proofErr w:type="gramEnd"/>
    </w:p>
    <w:p w14:paraId="0A3B5BB7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abuelo</w:t>
      </w:r>
      <w:proofErr w:type="gramEnd"/>
    </w:p>
    <w:p w14:paraId="0A3B5BB8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madre</w:t>
      </w:r>
      <w:proofErr w:type="gramEnd"/>
    </w:p>
    <w:p w14:paraId="0A3B5BB9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BA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>5) Los hijos de mi hermana son mis __________________.</w:t>
      </w:r>
    </w:p>
    <w:p w14:paraId="0A3B5BBB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primos</w:t>
      </w:r>
      <w:proofErr w:type="gramEnd"/>
    </w:p>
    <w:p w14:paraId="0A3B5BBC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hermanos</w:t>
      </w:r>
      <w:proofErr w:type="gramEnd"/>
    </w:p>
    <w:p w14:paraId="0A3B5BBD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proofErr w:type="gramStart"/>
      <w:r w:rsidRPr="00964922">
        <w:rPr>
          <w:rFonts w:ascii="Times New Roman" w:hAnsi="Times New Roman" w:cs="Times New Roman"/>
          <w:sz w:val="24"/>
          <w:szCs w:val="24"/>
          <w:lang w:val="es-ES"/>
        </w:rPr>
        <w:t>[ ]sobrinos</w:t>
      </w:r>
      <w:proofErr w:type="gramEnd"/>
    </w:p>
    <w:p w14:paraId="3CE8E8C5" w14:textId="77777777" w:rsidR="00B508D6" w:rsidRPr="00964922" w:rsidRDefault="00B508D6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0A3B5BBE" w14:textId="51FE8402" w:rsidR="00E06E47" w:rsidRPr="00964922" w:rsidRDefault="000E75D8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b/>
          <w:sz w:val="24"/>
          <w:szCs w:val="24"/>
          <w:lang w:val="es-ES"/>
        </w:rPr>
        <w:lastRenderedPageBreak/>
        <w:t xml:space="preserve">7.3. </w:t>
      </w:r>
      <w:proofErr w:type="spellStart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>Translation</w:t>
      </w:r>
      <w:proofErr w:type="spellEnd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 xml:space="preserve"> (</w:t>
      </w:r>
      <w:proofErr w:type="spellStart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>facil</w:t>
      </w:r>
      <w:proofErr w:type="spellEnd"/>
      <w:r w:rsidR="00E06E47" w:rsidRPr="00964922">
        <w:rPr>
          <w:rFonts w:ascii="Times New Roman" w:hAnsi="Times New Roman" w:cs="Times New Roman"/>
          <w:b/>
          <w:sz w:val="24"/>
          <w:szCs w:val="24"/>
          <w:lang w:val="es-ES"/>
        </w:rPr>
        <w:t>)</w:t>
      </w:r>
    </w:p>
    <w:p w14:paraId="0A3B5BBF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 xml:space="preserve">Maria is my sister. </w:t>
      </w:r>
    </w:p>
    <w:p w14:paraId="0A3B5BC0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 xml:space="preserve">Miguel and Carol are my cousins. </w:t>
      </w:r>
    </w:p>
    <w:p w14:paraId="0A3B5BC1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 xml:space="preserve">We are from Argentina.  </w:t>
      </w:r>
    </w:p>
    <w:p w14:paraId="0A3B5BC2" w14:textId="77777777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 xml:space="preserve">They are my friends from Spain. </w:t>
      </w:r>
    </w:p>
    <w:p w14:paraId="0A3B5BC4" w14:textId="4FE40218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64922">
        <w:rPr>
          <w:rFonts w:ascii="Times New Roman" w:hAnsi="Times New Roman" w:cs="Times New Roman"/>
          <w:sz w:val="24"/>
          <w:szCs w:val="24"/>
        </w:rPr>
        <w:t xml:space="preserve">You all are my teachers. </w:t>
      </w:r>
    </w:p>
    <w:p w14:paraId="4EF82174" w14:textId="20283157" w:rsidR="007B0770" w:rsidRPr="00964922" w:rsidRDefault="007B0770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bookmarkEnd w:id="6"/>
    <w:p w14:paraId="1CAAD490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Ejercicio de “Hay”</w:t>
      </w:r>
    </w:p>
    <w:p w14:paraId="60A95680" w14:textId="25A5B056" w:rsidR="007B0770" w:rsidRPr="00B2317F" w:rsidRDefault="000E75D8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 xml:space="preserve">8.1. </w:t>
      </w:r>
      <w:r w:rsidR="007B0770" w:rsidRPr="00B2317F">
        <w:rPr>
          <w:rFonts w:ascii="Times New Roman" w:hAnsi="Times New Roman" w:cs="Times New Roman"/>
          <w:b/>
          <w:sz w:val="36"/>
          <w:szCs w:val="36"/>
          <w:lang w:val="es-ES"/>
        </w:rPr>
        <w:t>Responde las preguntas afirmativa y negativamente.</w:t>
      </w:r>
    </w:p>
    <w:p w14:paraId="5B68638F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¿Hay muchos libros en la biblioteca?</w:t>
      </w:r>
    </w:p>
    <w:p w14:paraId="4EC056D7" w14:textId="390ABE90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1.</w:t>
      </w:r>
      <w:r w:rsidR="00B2317F">
        <w:rPr>
          <w:rFonts w:ascii="Times New Roman" w:hAnsi="Times New Roman" w:cs="Times New Roman"/>
          <w:b/>
          <w:sz w:val="36"/>
          <w:szCs w:val="36"/>
          <w:lang w:val="es-ES"/>
        </w:rPr>
        <w:t xml:space="preserve"> </w:t>
      </w:r>
    </w:p>
    <w:p w14:paraId="43D0538B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 xml:space="preserve">2. </w:t>
      </w:r>
    </w:p>
    <w:p w14:paraId="2A21C261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¿Hay muchas sillas en la clase?</w:t>
      </w:r>
    </w:p>
    <w:p w14:paraId="6C2AD6A2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 xml:space="preserve">1. </w:t>
      </w:r>
    </w:p>
    <w:p w14:paraId="4278E50F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2.</w:t>
      </w:r>
    </w:p>
    <w:p w14:paraId="32F852FB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¿Hay dos teatros en la ciudad (</w:t>
      </w:r>
      <w:proofErr w:type="spellStart"/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city</w:t>
      </w:r>
      <w:proofErr w:type="spellEnd"/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)?</w:t>
      </w:r>
    </w:p>
    <w:p w14:paraId="7B943B8D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1.</w:t>
      </w:r>
    </w:p>
    <w:p w14:paraId="00BD7E4C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2.</w:t>
      </w:r>
    </w:p>
    <w:p w14:paraId="00A2D6A5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¿Hay tres perros en tu casa?</w:t>
      </w:r>
    </w:p>
    <w:p w14:paraId="021131CB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1.</w:t>
      </w:r>
    </w:p>
    <w:p w14:paraId="68AFDA0C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2.</w:t>
      </w:r>
    </w:p>
    <w:p w14:paraId="3D4CF0BF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¿Hay muchos estudiantes en tu clase?</w:t>
      </w:r>
    </w:p>
    <w:p w14:paraId="4BBCAFD2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1.</w:t>
      </w:r>
    </w:p>
    <w:p w14:paraId="20B1DC5D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2.</w:t>
      </w:r>
    </w:p>
    <w:p w14:paraId="625FA3CA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¿Hay cinco compañeros en tu habitación?</w:t>
      </w:r>
    </w:p>
    <w:p w14:paraId="0A1B6B94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1.</w:t>
      </w:r>
    </w:p>
    <w:p w14:paraId="58FAD585" w14:textId="77777777" w:rsidR="007B0770" w:rsidRPr="00B2317F" w:rsidRDefault="007B0770" w:rsidP="00964922">
      <w:pPr>
        <w:spacing w:after="0" w:line="240" w:lineRule="auto"/>
        <w:rPr>
          <w:rFonts w:ascii="Times New Roman" w:hAnsi="Times New Roman" w:cs="Times New Roman"/>
          <w:b/>
          <w:sz w:val="36"/>
          <w:szCs w:val="36"/>
          <w:lang w:val="es-ES"/>
        </w:rPr>
      </w:pPr>
      <w:r w:rsidRPr="00B2317F">
        <w:rPr>
          <w:rFonts w:ascii="Times New Roman" w:hAnsi="Times New Roman" w:cs="Times New Roman"/>
          <w:b/>
          <w:sz w:val="36"/>
          <w:szCs w:val="36"/>
          <w:lang w:val="es-ES"/>
        </w:rPr>
        <w:t>2.</w:t>
      </w:r>
    </w:p>
    <w:p w14:paraId="29DE3778" w14:textId="77777777" w:rsidR="007B0770" w:rsidRPr="00964922" w:rsidRDefault="007B0770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054216BC" w14:textId="18FC0578" w:rsidR="00B508D6" w:rsidRPr="00964922" w:rsidRDefault="007B0770" w:rsidP="009649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b/>
          <w:sz w:val="24"/>
          <w:szCs w:val="24"/>
          <w:lang w:val="es-ES"/>
        </w:rPr>
        <w:t xml:space="preserve"> </w:t>
      </w:r>
    </w:p>
    <w:p w14:paraId="2D4BDBB6" w14:textId="77777777" w:rsidR="00B508D6" w:rsidRPr="00964922" w:rsidRDefault="00B508D6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5238A72A" w14:textId="77777777" w:rsidR="00B508D6" w:rsidRPr="00964922" w:rsidRDefault="00B508D6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b/>
          <w:bCs/>
          <w:sz w:val="24"/>
          <w:szCs w:val="24"/>
          <w:lang w:val="es-ES"/>
        </w:rPr>
        <w:t>4. Describe la foto. (usa las preposiciones de lugar y adjetivos.)</w:t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ab/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ab/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ab/>
      </w:r>
      <w:r w:rsidRPr="00964922">
        <w:rPr>
          <w:rFonts w:ascii="Times New Roman" w:hAnsi="Times New Roman" w:cs="Times New Roman"/>
          <w:sz w:val="24"/>
          <w:szCs w:val="24"/>
          <w:lang w:val="es-ES"/>
        </w:rPr>
        <w:tab/>
        <w:t>10</w:t>
      </w:r>
    </w:p>
    <w:p w14:paraId="6271CC20" w14:textId="77777777" w:rsidR="00B508D6" w:rsidRPr="00964922" w:rsidRDefault="00B508D6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14:paraId="42B0C79C" w14:textId="31A93EAE" w:rsidR="00B508D6" w:rsidRPr="00964922" w:rsidRDefault="00E125CF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964922">
        <w:rPr>
          <w:rFonts w:ascii="Times New Roman" w:hAnsi="Times New Roman" w:cs="Times New Roman"/>
          <w:b/>
          <w:noProof/>
          <w:sz w:val="24"/>
          <w:szCs w:val="24"/>
          <w:lang w:val="en-US" w:bidi="hi-IN"/>
        </w:rPr>
        <w:lastRenderedPageBreak/>
        <w:drawing>
          <wp:inline distT="0" distB="0" distL="0" distR="0" wp14:anchorId="7F690B03" wp14:editId="7BD876B6">
            <wp:extent cx="5153025" cy="3324225"/>
            <wp:effectExtent l="0" t="0" r="9525" b="9525"/>
            <wp:docPr id="1" name="Picture 1" descr="Image result for image of a ro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image of a roo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677FF" w14:textId="72C642DB" w:rsidR="00E125CF" w:rsidRPr="00964922" w:rsidRDefault="00E125CF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3AFFC7DE" w14:textId="77777777" w:rsidR="00E125CF" w:rsidRPr="00964922" w:rsidRDefault="00E125CF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1C7D61BC" w14:textId="77777777" w:rsidR="00A645FE" w:rsidRPr="00964922" w:rsidRDefault="00A645FE" w:rsidP="00964922">
      <w:pPr>
        <w:spacing w:after="0"/>
        <w:rPr>
          <w:rFonts w:ascii="Times New Roman" w:hAnsi="Times New Roman" w:cs="Times New Roman"/>
          <w:sz w:val="24"/>
          <w:szCs w:val="24"/>
          <w:lang w:val="es-ES"/>
        </w:rPr>
      </w:pPr>
    </w:p>
    <w:p w14:paraId="3D3F2DC8" w14:textId="77777777" w:rsidR="00E125CF" w:rsidRPr="00964922" w:rsidRDefault="00E125CF" w:rsidP="0096492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A3B5BD3" w14:textId="7843EDFF" w:rsidR="00E06E47" w:rsidRPr="00964922" w:rsidRDefault="00E06E47" w:rsidP="009649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</w:p>
    <w:p w14:paraId="74A2DAF5" w14:textId="77777777" w:rsidR="00CC4699" w:rsidRPr="00964922" w:rsidRDefault="00CC4699" w:rsidP="0096492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</w:p>
    <w:sectPr w:rsidR="00CC4699" w:rsidRPr="009649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31298" w14:textId="77777777" w:rsidR="003573C0" w:rsidRDefault="003573C0" w:rsidP="00E06E47">
      <w:pPr>
        <w:spacing w:after="0" w:line="240" w:lineRule="auto"/>
      </w:pPr>
      <w:r>
        <w:separator/>
      </w:r>
    </w:p>
  </w:endnote>
  <w:endnote w:type="continuationSeparator" w:id="0">
    <w:p w14:paraId="2A2E30A4" w14:textId="77777777" w:rsidR="003573C0" w:rsidRDefault="003573C0" w:rsidP="00E06E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181CA" w14:textId="77777777" w:rsidR="003573C0" w:rsidRDefault="003573C0" w:rsidP="00E06E47">
      <w:pPr>
        <w:spacing w:after="0" w:line="240" w:lineRule="auto"/>
      </w:pPr>
      <w:r>
        <w:separator/>
      </w:r>
    </w:p>
  </w:footnote>
  <w:footnote w:type="continuationSeparator" w:id="0">
    <w:p w14:paraId="548429C9" w14:textId="77777777" w:rsidR="003573C0" w:rsidRDefault="003573C0" w:rsidP="00E06E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3E4054"/>
    <w:multiLevelType w:val="multilevel"/>
    <w:tmpl w:val="F6B418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E3B78DA"/>
    <w:multiLevelType w:val="multilevel"/>
    <w:tmpl w:val="0F6269E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574B2279"/>
    <w:multiLevelType w:val="multilevel"/>
    <w:tmpl w:val="648A8814"/>
    <w:lvl w:ilvl="0">
      <w:start w:val="3"/>
      <w:numFmt w:val="decimal"/>
      <w:lvlText w:val="%1."/>
      <w:lvlJc w:val="left"/>
      <w:pPr>
        <w:ind w:left="660" w:hanging="6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800" w:hanging="180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2160" w:hanging="216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2520" w:hanging="252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2880" w:hanging="288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3240" w:hanging="3240"/>
      </w:pPr>
      <w:rPr>
        <w:rFonts w:hint="default"/>
        <w:b w:val="0"/>
      </w:rPr>
    </w:lvl>
  </w:abstractNum>
  <w:abstractNum w:abstractNumId="3" w15:restartNumberingAfterBreak="0">
    <w:nsid w:val="5DB0788E"/>
    <w:multiLevelType w:val="multilevel"/>
    <w:tmpl w:val="8BC48022"/>
    <w:lvl w:ilvl="0">
      <w:start w:val="1"/>
      <w:numFmt w:val="decimal"/>
      <w:lvlText w:val="%1."/>
      <w:lvlJc w:val="left"/>
      <w:pPr>
        <w:ind w:left="1890" w:hanging="360"/>
      </w:pPr>
    </w:lvl>
    <w:lvl w:ilvl="1">
      <w:start w:val="2"/>
      <w:numFmt w:val="decimal"/>
      <w:isLgl/>
      <w:lvlText w:val="%1.%2.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hint="default"/>
      </w:rPr>
    </w:lvl>
  </w:abstractNum>
  <w:abstractNum w:abstractNumId="4" w15:restartNumberingAfterBreak="0">
    <w:nsid w:val="7D353CCB"/>
    <w:multiLevelType w:val="hybridMultilevel"/>
    <w:tmpl w:val="CFCC5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xsDC0NDS0NLEwNrZQ0lEKTi0uzszPAykwNK0FAH6HFSItAAAA"/>
  </w:docVars>
  <w:rsids>
    <w:rsidRoot w:val="00C062F4"/>
    <w:rsid w:val="0005568D"/>
    <w:rsid w:val="000B53F4"/>
    <w:rsid w:val="000E75D8"/>
    <w:rsid w:val="00130419"/>
    <w:rsid w:val="001D5586"/>
    <w:rsid w:val="001F3DFD"/>
    <w:rsid w:val="00215768"/>
    <w:rsid w:val="002639E5"/>
    <w:rsid w:val="00266ADD"/>
    <w:rsid w:val="00332A2E"/>
    <w:rsid w:val="00356C3A"/>
    <w:rsid w:val="003573C0"/>
    <w:rsid w:val="0035785E"/>
    <w:rsid w:val="003A3563"/>
    <w:rsid w:val="003A71C8"/>
    <w:rsid w:val="003B11BE"/>
    <w:rsid w:val="00416FA0"/>
    <w:rsid w:val="00425612"/>
    <w:rsid w:val="00433626"/>
    <w:rsid w:val="00490952"/>
    <w:rsid w:val="0049271F"/>
    <w:rsid w:val="005359B3"/>
    <w:rsid w:val="00541B4C"/>
    <w:rsid w:val="00557139"/>
    <w:rsid w:val="006040D4"/>
    <w:rsid w:val="006242D7"/>
    <w:rsid w:val="0065018E"/>
    <w:rsid w:val="00665EA4"/>
    <w:rsid w:val="006B1F5D"/>
    <w:rsid w:val="006E2AF7"/>
    <w:rsid w:val="00742DF0"/>
    <w:rsid w:val="007538C5"/>
    <w:rsid w:val="0078190E"/>
    <w:rsid w:val="007823D9"/>
    <w:rsid w:val="00787225"/>
    <w:rsid w:val="007A601F"/>
    <w:rsid w:val="007B0770"/>
    <w:rsid w:val="007D074D"/>
    <w:rsid w:val="007D2BD5"/>
    <w:rsid w:val="00801575"/>
    <w:rsid w:val="008221DC"/>
    <w:rsid w:val="008413AB"/>
    <w:rsid w:val="00877FB3"/>
    <w:rsid w:val="008862D2"/>
    <w:rsid w:val="008B49DF"/>
    <w:rsid w:val="009248CC"/>
    <w:rsid w:val="00964922"/>
    <w:rsid w:val="009912DA"/>
    <w:rsid w:val="009922C4"/>
    <w:rsid w:val="00A02264"/>
    <w:rsid w:val="00A238EC"/>
    <w:rsid w:val="00A402F5"/>
    <w:rsid w:val="00A5793D"/>
    <w:rsid w:val="00A645FE"/>
    <w:rsid w:val="00AA7120"/>
    <w:rsid w:val="00AB3CC3"/>
    <w:rsid w:val="00B15D14"/>
    <w:rsid w:val="00B2317F"/>
    <w:rsid w:val="00B32A92"/>
    <w:rsid w:val="00B44DF9"/>
    <w:rsid w:val="00B508D6"/>
    <w:rsid w:val="00B618E9"/>
    <w:rsid w:val="00B74BED"/>
    <w:rsid w:val="00B91F07"/>
    <w:rsid w:val="00BD6130"/>
    <w:rsid w:val="00C062F4"/>
    <w:rsid w:val="00C32D62"/>
    <w:rsid w:val="00C42CCE"/>
    <w:rsid w:val="00CC4699"/>
    <w:rsid w:val="00D1205B"/>
    <w:rsid w:val="00D424BE"/>
    <w:rsid w:val="00DA1B81"/>
    <w:rsid w:val="00DC75ED"/>
    <w:rsid w:val="00DE356E"/>
    <w:rsid w:val="00E06E47"/>
    <w:rsid w:val="00E125CF"/>
    <w:rsid w:val="00E2335F"/>
    <w:rsid w:val="00E461CB"/>
    <w:rsid w:val="00EF640A"/>
    <w:rsid w:val="00F06120"/>
    <w:rsid w:val="00F1227E"/>
    <w:rsid w:val="00F20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B5AC0"/>
  <w15:docId w15:val="{9974BE05-88A7-1844-88BD-7DD8DFC59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2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6E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6E4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06E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6E47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4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922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87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19704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1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057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30962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62698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97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4370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78508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20959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3445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1123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9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7775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3256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8385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262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565977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39452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7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69539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69451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8158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9623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5488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25458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6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4067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6991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2779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9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4585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6240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4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88189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6958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82097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60926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98419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6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98488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056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8545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3467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1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2449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9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19378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4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6871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0395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83749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45450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6044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6306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2159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5003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99782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2600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3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219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8593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6793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36436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3403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2512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3933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93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9872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9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6756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492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9427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8650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3535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9600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3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231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0977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51278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17884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520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3783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3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4380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0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252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7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6556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81606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20125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46248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2356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86296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04716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09848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732D60-4775-4253-95D1-A3833C543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46</TotalTime>
  <Pages>8</Pages>
  <Words>1219</Words>
  <Characters>695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T, VELLORE</Company>
  <LinksUpToDate>false</LinksUpToDate>
  <CharactersWithSpaces>8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RASHANTH S</cp:lastModifiedBy>
  <cp:revision>51</cp:revision>
  <dcterms:created xsi:type="dcterms:W3CDTF">2019-02-28T07:00:00Z</dcterms:created>
  <dcterms:modified xsi:type="dcterms:W3CDTF">2022-02-13T07:36:00Z</dcterms:modified>
</cp:coreProperties>
</file>